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8D1EF" w14:textId="5EBF76B9" w:rsidR="003E102E" w:rsidRDefault="00C06342" w:rsidP="003E102E">
      <w:pPr>
        <w:spacing w:before="100" w:beforeAutospacing="1" w:after="100" w:afterAutospacing="1"/>
        <w:jc w:val="center"/>
        <w:rPr>
          <w:rFonts w:ascii="Arial" w:hAnsi="Arial" w:cs="Arial"/>
          <w:b/>
          <w:bCs/>
          <w:szCs w:val="28"/>
        </w:rPr>
      </w:pPr>
      <w:r>
        <w:rPr>
          <w:rFonts w:ascii="Arial" w:hAnsi="Arial" w:cs="Arial"/>
          <w:b/>
          <w:bCs/>
          <w:szCs w:val="28"/>
        </w:rPr>
        <w:t>BULK MEMBERSHIP RENEWAL FORM</w:t>
      </w:r>
    </w:p>
    <w:p w14:paraId="2CA1700D" w14:textId="59F58D99" w:rsidR="003E102E" w:rsidRPr="00C06342" w:rsidRDefault="003E102E" w:rsidP="003E102E">
      <w:pPr>
        <w:spacing w:before="100" w:beforeAutospacing="1" w:after="100" w:afterAutospacing="1"/>
        <w:jc w:val="center"/>
        <w:rPr>
          <w:rFonts w:ascii="Arial" w:hAnsi="Arial" w:cs="Arial"/>
          <w:b/>
          <w:bCs/>
          <w:sz w:val="20"/>
          <w:szCs w:val="22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4886"/>
      </w:tblGrid>
      <w:tr w:rsidR="005D7A96" w14:paraId="20137ED5" w14:textId="77777777" w:rsidTr="005D7A96">
        <w:tc>
          <w:tcPr>
            <w:tcW w:w="5228" w:type="dxa"/>
          </w:tcPr>
          <w:p w14:paraId="4A523645" w14:textId="77777777" w:rsidR="005D7A96" w:rsidRPr="00C06342" w:rsidRDefault="005D7A96" w:rsidP="005D7A96">
            <w:pPr>
              <w:jc w:val="both"/>
              <w:rPr>
                <w:rFonts w:ascii="Arial" w:hAnsi="Arial" w:cs="Arial"/>
                <w:b/>
                <w:bCs/>
                <w:sz w:val="20"/>
                <w:szCs w:val="16"/>
              </w:rPr>
            </w:pPr>
            <w:r w:rsidRPr="00C06342">
              <w:rPr>
                <w:rFonts w:ascii="Arial" w:hAnsi="Arial" w:cs="Arial"/>
                <w:b/>
                <w:bCs/>
                <w:sz w:val="20"/>
                <w:szCs w:val="16"/>
              </w:rPr>
              <w:t>Discount Schedule</w:t>
            </w:r>
          </w:p>
          <w:p w14:paraId="4EF8D067" w14:textId="77777777" w:rsidR="005D7A96" w:rsidRPr="00C06342" w:rsidRDefault="005D7A96" w:rsidP="005D7A96">
            <w:pPr>
              <w:jc w:val="both"/>
              <w:rPr>
                <w:rFonts w:ascii="Arial" w:hAnsi="Arial" w:cs="Arial"/>
                <w:sz w:val="18"/>
                <w:szCs w:val="16"/>
              </w:rPr>
            </w:pPr>
            <w:bookmarkStart w:id="0" w:name="_Hlk72405420"/>
            <w:r w:rsidRPr="00C06342">
              <w:rPr>
                <w:rFonts w:ascii="Arial" w:hAnsi="Arial" w:cs="Arial"/>
                <w:sz w:val="20"/>
                <w:szCs w:val="16"/>
              </w:rPr>
              <w:t>5</w:t>
            </w:r>
            <w:r>
              <w:rPr>
                <w:rFonts w:ascii="Arial" w:hAnsi="Arial" w:cs="Arial"/>
                <w:sz w:val="20"/>
                <w:szCs w:val="16"/>
              </w:rPr>
              <w:t xml:space="preserve"> to 14 members</w:t>
            </w:r>
            <w:r w:rsidRPr="00C06342">
              <w:rPr>
                <w:rFonts w:ascii="Arial" w:hAnsi="Arial" w:cs="Arial"/>
                <w:sz w:val="20"/>
                <w:szCs w:val="16"/>
              </w:rPr>
              <w:t xml:space="preserve"> = 10% </w:t>
            </w:r>
          </w:p>
          <w:p w14:paraId="3A5FE95E" w14:textId="77777777" w:rsidR="005D7A96" w:rsidRPr="00C06342" w:rsidRDefault="005D7A96" w:rsidP="005D7A96">
            <w:pPr>
              <w:jc w:val="both"/>
              <w:rPr>
                <w:rFonts w:ascii="Arial" w:hAnsi="Arial" w:cs="Arial"/>
                <w:sz w:val="20"/>
                <w:szCs w:val="16"/>
              </w:rPr>
            </w:pPr>
            <w:r>
              <w:rPr>
                <w:rFonts w:ascii="Arial" w:hAnsi="Arial" w:cs="Arial"/>
                <w:sz w:val="20"/>
                <w:szCs w:val="16"/>
              </w:rPr>
              <w:t>15 - 19</w:t>
            </w:r>
            <w:r w:rsidRPr="00C06342">
              <w:rPr>
                <w:rFonts w:ascii="Arial" w:hAnsi="Arial" w:cs="Arial"/>
                <w:sz w:val="20"/>
                <w:szCs w:val="16"/>
              </w:rPr>
              <w:t xml:space="preserve"> </w:t>
            </w:r>
            <w:r>
              <w:rPr>
                <w:rFonts w:ascii="Arial" w:hAnsi="Arial" w:cs="Arial"/>
                <w:sz w:val="20"/>
                <w:szCs w:val="16"/>
              </w:rPr>
              <w:t xml:space="preserve">members </w:t>
            </w:r>
            <w:r w:rsidRPr="00C06342">
              <w:rPr>
                <w:rFonts w:ascii="Arial" w:hAnsi="Arial" w:cs="Arial"/>
                <w:sz w:val="20"/>
                <w:szCs w:val="16"/>
              </w:rPr>
              <w:t>= 1</w:t>
            </w:r>
            <w:r>
              <w:rPr>
                <w:rFonts w:ascii="Arial" w:hAnsi="Arial" w:cs="Arial"/>
                <w:sz w:val="20"/>
                <w:szCs w:val="16"/>
              </w:rPr>
              <w:t>5</w:t>
            </w:r>
            <w:r w:rsidRPr="00C06342">
              <w:rPr>
                <w:rFonts w:ascii="Arial" w:hAnsi="Arial" w:cs="Arial"/>
                <w:sz w:val="20"/>
                <w:szCs w:val="16"/>
              </w:rPr>
              <w:t>%</w:t>
            </w:r>
            <w:bookmarkEnd w:id="0"/>
          </w:p>
          <w:p w14:paraId="0C888ED9" w14:textId="77777777" w:rsidR="005D7A96" w:rsidRPr="00C06342" w:rsidRDefault="005D7A96" w:rsidP="005D7A96">
            <w:pPr>
              <w:jc w:val="both"/>
              <w:rPr>
                <w:rFonts w:ascii="Arial" w:hAnsi="Arial" w:cs="Arial"/>
                <w:sz w:val="20"/>
                <w:szCs w:val="16"/>
              </w:rPr>
            </w:pPr>
            <w:r>
              <w:rPr>
                <w:rFonts w:ascii="Arial" w:hAnsi="Arial" w:cs="Arial"/>
                <w:sz w:val="20"/>
                <w:szCs w:val="16"/>
              </w:rPr>
              <w:t>20 – 24 members = 20%</w:t>
            </w:r>
          </w:p>
          <w:p w14:paraId="6DDCCA2F" w14:textId="77777777" w:rsidR="005D7A96" w:rsidRDefault="005D7A96" w:rsidP="005D7A96">
            <w:pPr>
              <w:jc w:val="both"/>
              <w:rPr>
                <w:rFonts w:ascii="Arial" w:hAnsi="Arial" w:cs="Arial"/>
                <w:sz w:val="20"/>
                <w:szCs w:val="16"/>
              </w:rPr>
            </w:pPr>
            <w:r>
              <w:rPr>
                <w:rFonts w:ascii="Arial" w:hAnsi="Arial" w:cs="Arial"/>
                <w:sz w:val="20"/>
                <w:szCs w:val="16"/>
              </w:rPr>
              <w:t>25 – 29 members = 25%</w:t>
            </w:r>
          </w:p>
          <w:p w14:paraId="4A45657C" w14:textId="77777777" w:rsidR="005D7A96" w:rsidRDefault="005D7A96" w:rsidP="005D7A96">
            <w:pPr>
              <w:jc w:val="both"/>
              <w:rPr>
                <w:rFonts w:ascii="Arial" w:hAnsi="Arial" w:cs="Arial"/>
                <w:sz w:val="20"/>
                <w:szCs w:val="16"/>
              </w:rPr>
            </w:pPr>
            <w:r>
              <w:rPr>
                <w:rFonts w:ascii="Arial" w:hAnsi="Arial" w:cs="Arial"/>
                <w:sz w:val="20"/>
                <w:szCs w:val="16"/>
              </w:rPr>
              <w:t>30 – 34 members = 30%</w:t>
            </w:r>
          </w:p>
          <w:p w14:paraId="63531BFD" w14:textId="77777777" w:rsidR="005D7A96" w:rsidRDefault="005D7A96" w:rsidP="005D7A96">
            <w:pPr>
              <w:jc w:val="both"/>
              <w:rPr>
                <w:rFonts w:ascii="Arial" w:hAnsi="Arial" w:cs="Arial"/>
                <w:sz w:val="20"/>
                <w:szCs w:val="16"/>
              </w:rPr>
            </w:pPr>
            <w:r>
              <w:rPr>
                <w:rFonts w:ascii="Arial" w:hAnsi="Arial" w:cs="Arial"/>
                <w:sz w:val="20"/>
                <w:szCs w:val="16"/>
              </w:rPr>
              <w:t>35 – 39 members = 35%</w:t>
            </w:r>
          </w:p>
          <w:p w14:paraId="06659FDE" w14:textId="77777777" w:rsidR="005D7A96" w:rsidRDefault="005D7A96" w:rsidP="005D7A96">
            <w:pPr>
              <w:jc w:val="both"/>
              <w:rPr>
                <w:rFonts w:ascii="Arial" w:hAnsi="Arial" w:cs="Arial"/>
                <w:sz w:val="20"/>
                <w:szCs w:val="16"/>
              </w:rPr>
            </w:pPr>
            <w:r>
              <w:rPr>
                <w:rFonts w:ascii="Arial" w:hAnsi="Arial" w:cs="Arial"/>
                <w:sz w:val="20"/>
                <w:szCs w:val="16"/>
              </w:rPr>
              <w:t>40 – 44 members = 40%</w:t>
            </w:r>
          </w:p>
          <w:p w14:paraId="03B2AACB" w14:textId="77777777" w:rsidR="005D7A96" w:rsidRDefault="005D7A96" w:rsidP="005D7A96">
            <w:pPr>
              <w:jc w:val="both"/>
              <w:rPr>
                <w:rFonts w:ascii="Arial" w:hAnsi="Arial" w:cs="Arial"/>
                <w:sz w:val="20"/>
                <w:szCs w:val="16"/>
              </w:rPr>
            </w:pPr>
            <w:r>
              <w:rPr>
                <w:rFonts w:ascii="Arial" w:hAnsi="Arial" w:cs="Arial"/>
                <w:sz w:val="20"/>
                <w:szCs w:val="16"/>
              </w:rPr>
              <w:t>45 – 49 members = 45%</w:t>
            </w:r>
          </w:p>
          <w:p w14:paraId="42779828" w14:textId="784EE87D" w:rsidR="005D7A96" w:rsidRDefault="005D7A96" w:rsidP="005D7A96">
            <w:pPr>
              <w:jc w:val="both"/>
              <w:rPr>
                <w:rFonts w:ascii="Arial" w:hAnsi="Arial" w:cs="Arial"/>
                <w:b/>
                <w:bCs/>
                <w:sz w:val="20"/>
                <w:szCs w:val="16"/>
              </w:rPr>
            </w:pPr>
            <w:r w:rsidRPr="00C06342">
              <w:rPr>
                <w:rFonts w:ascii="Arial" w:hAnsi="Arial" w:cs="Arial"/>
                <w:sz w:val="20"/>
                <w:szCs w:val="16"/>
              </w:rPr>
              <w:t>50 or greater is capped at a 50% discount.</w:t>
            </w:r>
          </w:p>
        </w:tc>
        <w:tc>
          <w:tcPr>
            <w:tcW w:w="5228" w:type="dxa"/>
          </w:tcPr>
          <w:p w14:paraId="225BFE37" w14:textId="0C08B7F9" w:rsidR="005D7A96" w:rsidRDefault="005D7A96" w:rsidP="00C06342">
            <w:pPr>
              <w:rPr>
                <w:rFonts w:ascii="Arial" w:hAnsi="Arial" w:cs="Arial"/>
                <w:b/>
                <w:bCs/>
                <w:sz w:val="20"/>
                <w:szCs w:val="16"/>
              </w:rPr>
            </w:pPr>
            <w:r>
              <w:rPr>
                <w:rFonts w:ascii="Arial" w:hAnsi="Arial" w:cs="Arial"/>
                <w:b/>
                <w:bCs/>
                <w:sz w:val="20"/>
                <w:szCs w:val="16"/>
              </w:rPr>
              <w:t>Membership levels/fees</w:t>
            </w:r>
          </w:p>
          <w:p w14:paraId="2201ECFD" w14:textId="77777777" w:rsidR="005D7A96" w:rsidRDefault="005D7A96" w:rsidP="00C06342">
            <w:pPr>
              <w:rPr>
                <w:rFonts w:ascii="Arial" w:hAnsi="Arial" w:cs="Arial"/>
                <w:sz w:val="20"/>
                <w:szCs w:val="16"/>
              </w:rPr>
            </w:pPr>
            <w:r>
              <w:rPr>
                <w:rFonts w:ascii="Arial" w:hAnsi="Arial" w:cs="Arial"/>
                <w:sz w:val="20"/>
                <w:szCs w:val="16"/>
              </w:rPr>
              <w:t>Lawyer in private practice - $90</w:t>
            </w:r>
          </w:p>
          <w:p w14:paraId="46F81563" w14:textId="77777777" w:rsidR="005D7A96" w:rsidRDefault="005D7A96" w:rsidP="00C06342">
            <w:pPr>
              <w:rPr>
                <w:rFonts w:ascii="Arial" w:hAnsi="Arial" w:cs="Arial"/>
                <w:sz w:val="20"/>
                <w:szCs w:val="16"/>
              </w:rPr>
            </w:pPr>
            <w:r>
              <w:rPr>
                <w:rFonts w:ascii="Arial" w:hAnsi="Arial" w:cs="Arial"/>
                <w:sz w:val="20"/>
                <w:szCs w:val="16"/>
              </w:rPr>
              <w:t>Government Lawyer - $60</w:t>
            </w:r>
          </w:p>
          <w:p w14:paraId="35A4086B" w14:textId="77777777" w:rsidR="005D7A96" w:rsidRDefault="005D7A96" w:rsidP="00C06342">
            <w:pPr>
              <w:rPr>
                <w:rFonts w:ascii="Arial" w:hAnsi="Arial" w:cs="Arial"/>
                <w:sz w:val="20"/>
                <w:szCs w:val="16"/>
              </w:rPr>
            </w:pPr>
            <w:r>
              <w:rPr>
                <w:rFonts w:ascii="Arial" w:hAnsi="Arial" w:cs="Arial"/>
                <w:sz w:val="20"/>
                <w:szCs w:val="16"/>
              </w:rPr>
              <w:t>Lawyer in first 3 years - $60</w:t>
            </w:r>
          </w:p>
          <w:p w14:paraId="01151000" w14:textId="09E5EDEC" w:rsidR="005D7A96" w:rsidRPr="005D7A96" w:rsidRDefault="005D7A96" w:rsidP="00C06342">
            <w:pPr>
              <w:rPr>
                <w:rFonts w:ascii="Arial" w:hAnsi="Arial" w:cs="Arial"/>
                <w:sz w:val="20"/>
                <w:szCs w:val="16"/>
              </w:rPr>
            </w:pPr>
            <w:r>
              <w:rPr>
                <w:rFonts w:ascii="Arial" w:hAnsi="Arial" w:cs="Arial"/>
                <w:sz w:val="20"/>
                <w:szCs w:val="16"/>
              </w:rPr>
              <w:t>Law student - $30</w:t>
            </w:r>
          </w:p>
        </w:tc>
      </w:tr>
    </w:tbl>
    <w:p w14:paraId="08E93CA0" w14:textId="5D882076" w:rsidR="00C06342" w:rsidRPr="00C06342" w:rsidRDefault="00C06342" w:rsidP="00C06342">
      <w:pPr>
        <w:ind w:left="720"/>
        <w:rPr>
          <w:rFonts w:ascii="Arial" w:hAnsi="Arial" w:cs="Arial"/>
          <w:sz w:val="20"/>
          <w:szCs w:val="16"/>
        </w:rPr>
      </w:pPr>
    </w:p>
    <w:p w14:paraId="63CCD053" w14:textId="77777777" w:rsidR="00030304" w:rsidRDefault="001C2673" w:rsidP="00030304">
      <w:pPr>
        <w:tabs>
          <w:tab w:val="left" w:pos="5040"/>
          <w:tab w:val="left" w:pos="5310"/>
          <w:tab w:val="right" w:pos="10350"/>
        </w:tabs>
        <w:spacing w:before="100" w:beforeAutospacing="1" w:after="100" w:afterAutospacing="1"/>
        <w:rPr>
          <w:rFonts w:ascii="Arial" w:hAnsi="Arial" w:cs="Arial"/>
          <w:sz w:val="22"/>
          <w:szCs w:val="24"/>
          <w:u w:val="single"/>
        </w:rPr>
      </w:pPr>
      <w:r w:rsidRPr="005D7A96">
        <w:rPr>
          <w:rFonts w:ascii="Arial" w:hAnsi="Arial" w:cs="Arial"/>
          <w:sz w:val="22"/>
          <w:szCs w:val="24"/>
        </w:rPr>
        <w:t xml:space="preserve">Name of Firm: </w:t>
      </w:r>
      <w:r w:rsidR="00030304">
        <w:rPr>
          <w:rFonts w:ascii="Arial" w:hAnsi="Arial" w:cs="Arial"/>
          <w:sz w:val="22"/>
          <w:szCs w:val="24"/>
          <w:u w:val="single"/>
        </w:rPr>
        <w:tab/>
      </w:r>
      <w:r w:rsidRPr="00030304">
        <w:rPr>
          <w:rFonts w:ascii="Arial" w:hAnsi="Arial" w:cs="Arial"/>
          <w:sz w:val="22"/>
          <w:szCs w:val="24"/>
        </w:rPr>
        <w:tab/>
      </w:r>
      <w:r w:rsidRPr="005D7A96">
        <w:rPr>
          <w:rFonts w:ascii="Arial" w:hAnsi="Arial" w:cs="Arial"/>
          <w:sz w:val="22"/>
          <w:szCs w:val="24"/>
        </w:rPr>
        <w:t xml:space="preserve">Contact person:  </w:t>
      </w:r>
      <w:r w:rsidRPr="005D7A96">
        <w:rPr>
          <w:rFonts w:ascii="Arial" w:hAnsi="Arial" w:cs="Arial"/>
          <w:sz w:val="22"/>
          <w:szCs w:val="24"/>
          <w:u w:val="single"/>
        </w:rPr>
        <w:tab/>
        <w:t xml:space="preserve"> </w:t>
      </w:r>
    </w:p>
    <w:p w14:paraId="3D4C174C" w14:textId="6D4DFC16" w:rsidR="001C2673" w:rsidRPr="005D7A96" w:rsidRDefault="001C2673" w:rsidP="00030304">
      <w:pPr>
        <w:tabs>
          <w:tab w:val="right" w:pos="10350"/>
        </w:tabs>
        <w:spacing w:before="100" w:beforeAutospacing="1" w:after="100" w:afterAutospacing="1"/>
        <w:rPr>
          <w:rFonts w:ascii="Arial" w:hAnsi="Arial" w:cs="Arial"/>
          <w:sz w:val="22"/>
          <w:szCs w:val="24"/>
          <w:u w:val="single"/>
        </w:rPr>
      </w:pPr>
      <w:r w:rsidRPr="005D7A96">
        <w:rPr>
          <w:rFonts w:ascii="Arial" w:hAnsi="Arial" w:cs="Arial"/>
          <w:sz w:val="22"/>
          <w:szCs w:val="24"/>
        </w:rPr>
        <w:t xml:space="preserve">Email Address: </w:t>
      </w:r>
      <w:r w:rsidRPr="005D7A96">
        <w:rPr>
          <w:rFonts w:ascii="Arial" w:hAnsi="Arial" w:cs="Arial"/>
          <w:sz w:val="22"/>
          <w:szCs w:val="24"/>
          <w:u w:val="single"/>
        </w:rPr>
        <w:tab/>
      </w:r>
    </w:p>
    <w:p w14:paraId="4E1CC298" w14:textId="77777777" w:rsidR="005D7A96" w:rsidRDefault="005D7A96" w:rsidP="001C2673">
      <w:pPr>
        <w:tabs>
          <w:tab w:val="left" w:pos="4680"/>
          <w:tab w:val="right" w:pos="10350"/>
        </w:tabs>
        <w:spacing w:before="100" w:beforeAutospacing="1" w:after="100" w:afterAutospacing="1"/>
        <w:rPr>
          <w:rFonts w:ascii="Arial" w:hAnsi="Arial" w:cs="Arial"/>
          <w:szCs w:val="28"/>
          <w:u w:val="single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4225"/>
        <w:gridCol w:w="4140"/>
        <w:gridCol w:w="2070"/>
      </w:tblGrid>
      <w:tr w:rsidR="005D7A96" w:rsidRPr="005D7A96" w14:paraId="12A69C80" w14:textId="77777777" w:rsidTr="00AA2DB0">
        <w:trPr>
          <w:tblHeader/>
        </w:trPr>
        <w:tc>
          <w:tcPr>
            <w:tcW w:w="4225" w:type="dxa"/>
            <w:shd w:val="clear" w:color="auto" w:fill="E7E6E6" w:themeFill="background2"/>
          </w:tcPr>
          <w:p w14:paraId="1BB6D111" w14:textId="03F3A0E4" w:rsidR="005D7A96" w:rsidRPr="005D7A96" w:rsidRDefault="005D7A96" w:rsidP="00AA2DB0">
            <w:pPr>
              <w:spacing w:before="100" w:beforeAutospacing="1" w:after="100" w:afterAutospacing="1"/>
              <w:rPr>
                <w:rFonts w:ascii="Arial" w:hAnsi="Arial" w:cs="Arial"/>
                <w:b/>
                <w:bCs/>
                <w:sz w:val="22"/>
                <w:szCs w:val="24"/>
              </w:rPr>
            </w:pPr>
            <w:r w:rsidRPr="005D7A96">
              <w:rPr>
                <w:rFonts w:ascii="Arial" w:hAnsi="Arial" w:cs="Arial"/>
                <w:b/>
                <w:bCs/>
                <w:sz w:val="22"/>
                <w:szCs w:val="24"/>
              </w:rPr>
              <w:t>Name of Lawyer</w:t>
            </w:r>
          </w:p>
        </w:tc>
        <w:tc>
          <w:tcPr>
            <w:tcW w:w="4140" w:type="dxa"/>
            <w:shd w:val="clear" w:color="auto" w:fill="E7E6E6" w:themeFill="background2"/>
          </w:tcPr>
          <w:p w14:paraId="4F7F33D8" w14:textId="3AF42B4B" w:rsidR="005D7A96" w:rsidRPr="005D7A96" w:rsidRDefault="005D7A96" w:rsidP="00AA2DB0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b/>
                <w:bCs/>
                <w:sz w:val="22"/>
                <w:szCs w:val="24"/>
              </w:rPr>
            </w:pPr>
            <w:r w:rsidRPr="005D7A96">
              <w:rPr>
                <w:rFonts w:ascii="Arial" w:hAnsi="Arial" w:cs="Arial"/>
                <w:b/>
                <w:bCs/>
                <w:sz w:val="22"/>
                <w:szCs w:val="24"/>
              </w:rPr>
              <w:t>Membership Level</w:t>
            </w:r>
          </w:p>
        </w:tc>
        <w:tc>
          <w:tcPr>
            <w:tcW w:w="2070" w:type="dxa"/>
            <w:shd w:val="clear" w:color="auto" w:fill="E7E6E6" w:themeFill="background2"/>
          </w:tcPr>
          <w:p w14:paraId="5DF4C7EC" w14:textId="700C1F52" w:rsidR="005D7A96" w:rsidRPr="005D7A96" w:rsidRDefault="005D7A96" w:rsidP="00AA2DB0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b/>
                <w:bCs/>
                <w:sz w:val="22"/>
                <w:szCs w:val="24"/>
              </w:rPr>
            </w:pPr>
            <w:r w:rsidRPr="005D7A96">
              <w:rPr>
                <w:rFonts w:ascii="Arial" w:hAnsi="Arial" w:cs="Arial"/>
                <w:b/>
                <w:bCs/>
                <w:sz w:val="22"/>
                <w:szCs w:val="24"/>
              </w:rPr>
              <w:t>Fee</w:t>
            </w:r>
          </w:p>
        </w:tc>
      </w:tr>
      <w:tr w:rsidR="005D7A96" w:rsidRPr="00AA2DB0" w14:paraId="065A807C" w14:textId="77777777" w:rsidTr="005D7A96">
        <w:trPr>
          <w:cantSplit/>
          <w:trHeight w:val="144"/>
        </w:trPr>
        <w:tc>
          <w:tcPr>
            <w:tcW w:w="4225" w:type="dxa"/>
          </w:tcPr>
          <w:p w14:paraId="2A2810FF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5E20CAAC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2B0BFFA1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611A8FDB" w14:textId="77777777" w:rsidTr="005D7A96">
        <w:trPr>
          <w:cantSplit/>
          <w:trHeight w:val="144"/>
        </w:trPr>
        <w:tc>
          <w:tcPr>
            <w:tcW w:w="4225" w:type="dxa"/>
          </w:tcPr>
          <w:p w14:paraId="74B69676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1BB72CFF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5D45FD7D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4D20D7C2" w14:textId="77777777" w:rsidTr="005D7A96">
        <w:trPr>
          <w:cantSplit/>
          <w:trHeight w:val="144"/>
        </w:trPr>
        <w:tc>
          <w:tcPr>
            <w:tcW w:w="4225" w:type="dxa"/>
          </w:tcPr>
          <w:p w14:paraId="39AD48DF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47D173E5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4957ECB6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03074587" w14:textId="77777777" w:rsidTr="005D7A96">
        <w:trPr>
          <w:cantSplit/>
          <w:trHeight w:val="144"/>
        </w:trPr>
        <w:tc>
          <w:tcPr>
            <w:tcW w:w="4225" w:type="dxa"/>
          </w:tcPr>
          <w:p w14:paraId="4E9865FD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478D8801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1BA77A30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624CE2E3" w14:textId="77777777" w:rsidTr="005D7A96">
        <w:trPr>
          <w:cantSplit/>
          <w:trHeight w:val="144"/>
        </w:trPr>
        <w:tc>
          <w:tcPr>
            <w:tcW w:w="4225" w:type="dxa"/>
          </w:tcPr>
          <w:p w14:paraId="5286CEFD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18BF96D4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090A1178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5AF42F09" w14:textId="77777777" w:rsidTr="005D7A96">
        <w:trPr>
          <w:cantSplit/>
          <w:trHeight w:val="144"/>
        </w:trPr>
        <w:tc>
          <w:tcPr>
            <w:tcW w:w="4225" w:type="dxa"/>
          </w:tcPr>
          <w:p w14:paraId="640BC5F9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32B6BDA8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2796B03F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178B04BD" w14:textId="77777777" w:rsidTr="005D7A96">
        <w:trPr>
          <w:cantSplit/>
          <w:trHeight w:val="144"/>
        </w:trPr>
        <w:tc>
          <w:tcPr>
            <w:tcW w:w="4225" w:type="dxa"/>
          </w:tcPr>
          <w:p w14:paraId="3F95D8FD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72B225CB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3760CC51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52A490F2" w14:textId="77777777" w:rsidTr="005D7A96">
        <w:trPr>
          <w:cantSplit/>
          <w:trHeight w:val="144"/>
        </w:trPr>
        <w:tc>
          <w:tcPr>
            <w:tcW w:w="4225" w:type="dxa"/>
          </w:tcPr>
          <w:p w14:paraId="6267C81B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4274ACAB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1110F570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097F2572" w14:textId="77777777" w:rsidTr="005D7A96">
        <w:trPr>
          <w:cantSplit/>
          <w:trHeight w:val="144"/>
        </w:trPr>
        <w:tc>
          <w:tcPr>
            <w:tcW w:w="4225" w:type="dxa"/>
          </w:tcPr>
          <w:p w14:paraId="47187D67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118FAC44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4FD069FE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4DF35405" w14:textId="77777777" w:rsidTr="005D7A96">
        <w:trPr>
          <w:cantSplit/>
          <w:trHeight w:val="144"/>
        </w:trPr>
        <w:tc>
          <w:tcPr>
            <w:tcW w:w="4225" w:type="dxa"/>
          </w:tcPr>
          <w:p w14:paraId="6181E434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4F1C8B03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150DD00E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4A14D477" w14:textId="77777777" w:rsidTr="005D7A96">
        <w:trPr>
          <w:cantSplit/>
          <w:trHeight w:val="144"/>
        </w:trPr>
        <w:tc>
          <w:tcPr>
            <w:tcW w:w="4225" w:type="dxa"/>
          </w:tcPr>
          <w:p w14:paraId="14A0E859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7BFE5AB9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67EB547B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263FE840" w14:textId="77777777" w:rsidTr="005D7A96">
        <w:trPr>
          <w:cantSplit/>
          <w:trHeight w:val="144"/>
        </w:trPr>
        <w:tc>
          <w:tcPr>
            <w:tcW w:w="4225" w:type="dxa"/>
          </w:tcPr>
          <w:p w14:paraId="1BF25F36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3C3B6925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4E3D71B4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7FFCC1AB" w14:textId="77777777" w:rsidTr="005D7A96">
        <w:trPr>
          <w:cantSplit/>
          <w:trHeight w:val="144"/>
        </w:trPr>
        <w:tc>
          <w:tcPr>
            <w:tcW w:w="4225" w:type="dxa"/>
          </w:tcPr>
          <w:p w14:paraId="7FCC2058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5501D6C4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4298EE5A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4DA78362" w14:textId="77777777" w:rsidTr="005D7A96">
        <w:trPr>
          <w:cantSplit/>
          <w:trHeight w:val="144"/>
        </w:trPr>
        <w:tc>
          <w:tcPr>
            <w:tcW w:w="4225" w:type="dxa"/>
          </w:tcPr>
          <w:p w14:paraId="53757463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5BFED813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5AB43023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38E4E790" w14:textId="77777777" w:rsidTr="005D7A96">
        <w:trPr>
          <w:cantSplit/>
          <w:trHeight w:val="144"/>
        </w:trPr>
        <w:tc>
          <w:tcPr>
            <w:tcW w:w="4225" w:type="dxa"/>
          </w:tcPr>
          <w:p w14:paraId="4D71E03E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24B47FCB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3B975D59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683C54F4" w14:textId="77777777" w:rsidTr="005D7A96">
        <w:trPr>
          <w:cantSplit/>
          <w:trHeight w:val="144"/>
        </w:trPr>
        <w:tc>
          <w:tcPr>
            <w:tcW w:w="4225" w:type="dxa"/>
          </w:tcPr>
          <w:p w14:paraId="795EBBE7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425B87BA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4C72B952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42CF6C15" w14:textId="77777777" w:rsidTr="005D7A96">
        <w:trPr>
          <w:cantSplit/>
          <w:trHeight w:val="144"/>
        </w:trPr>
        <w:tc>
          <w:tcPr>
            <w:tcW w:w="4225" w:type="dxa"/>
          </w:tcPr>
          <w:p w14:paraId="078E81A4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01101A51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61CE4F92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5A97918B" w14:textId="77777777" w:rsidTr="005D7A96">
        <w:trPr>
          <w:cantSplit/>
          <w:trHeight w:val="144"/>
        </w:trPr>
        <w:tc>
          <w:tcPr>
            <w:tcW w:w="4225" w:type="dxa"/>
          </w:tcPr>
          <w:p w14:paraId="3F0A48A2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08913BE2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46B2F616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164E29BE" w14:textId="77777777" w:rsidTr="005D7A96">
        <w:trPr>
          <w:cantSplit/>
          <w:trHeight w:val="144"/>
        </w:trPr>
        <w:tc>
          <w:tcPr>
            <w:tcW w:w="4225" w:type="dxa"/>
          </w:tcPr>
          <w:p w14:paraId="262B971F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71514139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5540140D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104D5946" w14:textId="77777777" w:rsidTr="005D7A96">
        <w:trPr>
          <w:cantSplit/>
          <w:trHeight w:val="144"/>
        </w:trPr>
        <w:tc>
          <w:tcPr>
            <w:tcW w:w="4225" w:type="dxa"/>
          </w:tcPr>
          <w:p w14:paraId="4BD4703E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2FE2DAF5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2CF6BA14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20C8B62C" w14:textId="77777777" w:rsidTr="005D7A96">
        <w:trPr>
          <w:cantSplit/>
          <w:trHeight w:val="144"/>
        </w:trPr>
        <w:tc>
          <w:tcPr>
            <w:tcW w:w="4225" w:type="dxa"/>
          </w:tcPr>
          <w:p w14:paraId="64F879EC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2B6A3591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2495C58F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4E063980" w14:textId="77777777" w:rsidTr="005D7A96">
        <w:trPr>
          <w:cantSplit/>
          <w:trHeight w:val="144"/>
        </w:trPr>
        <w:tc>
          <w:tcPr>
            <w:tcW w:w="4225" w:type="dxa"/>
          </w:tcPr>
          <w:p w14:paraId="2B81E523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3140413D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09138C9E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4B7AE63E" w14:textId="77777777" w:rsidTr="005D7A96">
        <w:trPr>
          <w:cantSplit/>
          <w:trHeight w:val="144"/>
        </w:trPr>
        <w:tc>
          <w:tcPr>
            <w:tcW w:w="4225" w:type="dxa"/>
          </w:tcPr>
          <w:p w14:paraId="37A445F8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341D0D97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599F332B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7B202EC8" w14:textId="77777777" w:rsidTr="005D7A96">
        <w:trPr>
          <w:cantSplit/>
          <w:trHeight w:val="144"/>
        </w:trPr>
        <w:tc>
          <w:tcPr>
            <w:tcW w:w="4225" w:type="dxa"/>
          </w:tcPr>
          <w:p w14:paraId="19E5B474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1C48738D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22859E8C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13DC173A" w14:textId="77777777" w:rsidTr="005D7A96">
        <w:trPr>
          <w:cantSplit/>
          <w:trHeight w:val="144"/>
        </w:trPr>
        <w:tc>
          <w:tcPr>
            <w:tcW w:w="4225" w:type="dxa"/>
          </w:tcPr>
          <w:p w14:paraId="6582E60E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69C082CC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1966B28A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22827095" w14:textId="77777777" w:rsidTr="005D7A96">
        <w:trPr>
          <w:cantSplit/>
          <w:trHeight w:val="144"/>
        </w:trPr>
        <w:tc>
          <w:tcPr>
            <w:tcW w:w="4225" w:type="dxa"/>
          </w:tcPr>
          <w:p w14:paraId="4487F340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2E8BC6EE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435B596D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030304" w:rsidRPr="00AA2DB0" w14:paraId="35AAEA90" w14:textId="77777777" w:rsidTr="005D7A96">
        <w:trPr>
          <w:cantSplit/>
          <w:trHeight w:val="144"/>
        </w:trPr>
        <w:tc>
          <w:tcPr>
            <w:tcW w:w="4225" w:type="dxa"/>
          </w:tcPr>
          <w:p w14:paraId="23EA3FCF" w14:textId="77777777" w:rsidR="00030304" w:rsidRPr="00AA2DB0" w:rsidRDefault="00030304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6C9EBCB7" w14:textId="77777777" w:rsidR="00030304" w:rsidRPr="00AA2DB0" w:rsidRDefault="00030304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20BAB47D" w14:textId="77777777" w:rsidR="00030304" w:rsidRPr="00AA2DB0" w:rsidRDefault="00030304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030304" w:rsidRPr="00AA2DB0" w14:paraId="75CE224C" w14:textId="77777777" w:rsidTr="005D7A96">
        <w:trPr>
          <w:cantSplit/>
          <w:trHeight w:val="144"/>
        </w:trPr>
        <w:tc>
          <w:tcPr>
            <w:tcW w:w="4225" w:type="dxa"/>
          </w:tcPr>
          <w:p w14:paraId="70108791" w14:textId="77777777" w:rsidR="00030304" w:rsidRPr="00AA2DB0" w:rsidRDefault="00030304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452DC55B" w14:textId="77777777" w:rsidR="00030304" w:rsidRPr="00AA2DB0" w:rsidRDefault="00030304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07F8FB52" w14:textId="77777777" w:rsidR="00030304" w:rsidRPr="00AA2DB0" w:rsidRDefault="00030304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22E20F9A" w14:textId="77777777" w:rsidTr="005D7A96">
        <w:trPr>
          <w:cantSplit/>
          <w:trHeight w:val="144"/>
        </w:trPr>
        <w:tc>
          <w:tcPr>
            <w:tcW w:w="4225" w:type="dxa"/>
          </w:tcPr>
          <w:p w14:paraId="756567C3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4E4A8D30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1D175344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398B24A5" w14:textId="77777777" w:rsidTr="005D7A96">
        <w:trPr>
          <w:cantSplit/>
          <w:trHeight w:val="144"/>
        </w:trPr>
        <w:tc>
          <w:tcPr>
            <w:tcW w:w="4225" w:type="dxa"/>
          </w:tcPr>
          <w:p w14:paraId="61309406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1FAB8213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11A9C8DB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23E4FEC2" w14:textId="77777777" w:rsidTr="005D7A96">
        <w:trPr>
          <w:cantSplit/>
          <w:trHeight w:val="144"/>
        </w:trPr>
        <w:tc>
          <w:tcPr>
            <w:tcW w:w="4225" w:type="dxa"/>
          </w:tcPr>
          <w:p w14:paraId="315478B8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10A7FCD2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179AACD4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0EDAF86A" w14:textId="77777777" w:rsidTr="00AA2DB0">
        <w:trPr>
          <w:cantSplit/>
          <w:trHeight w:val="144"/>
        </w:trPr>
        <w:tc>
          <w:tcPr>
            <w:tcW w:w="4225" w:type="dxa"/>
            <w:tcBorders>
              <w:bottom w:val="single" w:sz="4" w:space="0" w:color="auto"/>
            </w:tcBorders>
          </w:tcPr>
          <w:p w14:paraId="3771DD31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</w:tcPr>
          <w:p w14:paraId="263F83B5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2070" w:type="dxa"/>
          </w:tcPr>
          <w:p w14:paraId="6DAC8799" w14:textId="77777777" w:rsidR="005D7A96" w:rsidRPr="00AA2DB0" w:rsidRDefault="005D7A96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5D7A96" w:rsidRPr="00AA2DB0" w14:paraId="2A6D08A9" w14:textId="77777777" w:rsidTr="00AA2DB0">
        <w:trPr>
          <w:cantSplit/>
          <w:trHeight w:val="144"/>
        </w:trPr>
        <w:tc>
          <w:tcPr>
            <w:tcW w:w="4225" w:type="dxa"/>
            <w:tcBorders>
              <w:left w:val="nil"/>
              <w:bottom w:val="nil"/>
              <w:right w:val="single" w:sz="4" w:space="0" w:color="auto"/>
            </w:tcBorders>
          </w:tcPr>
          <w:p w14:paraId="1646C0DC" w14:textId="77777777" w:rsidR="005D7A96" w:rsidRPr="00AA2DB0" w:rsidRDefault="005D7A96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  <w:tcBorders>
              <w:left w:val="single" w:sz="4" w:space="0" w:color="auto"/>
            </w:tcBorders>
          </w:tcPr>
          <w:p w14:paraId="33617F7B" w14:textId="03507D69" w:rsidR="005D7A96" w:rsidRPr="00AA2DB0" w:rsidRDefault="00AA2DB0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A2DB0">
              <w:rPr>
                <w:rFonts w:ascii="Arial" w:hAnsi="Arial" w:cs="Arial"/>
                <w:b/>
                <w:bCs/>
                <w:sz w:val="20"/>
                <w:szCs w:val="22"/>
              </w:rPr>
              <w:t>SUB-TOTAL</w:t>
            </w:r>
          </w:p>
        </w:tc>
        <w:tc>
          <w:tcPr>
            <w:tcW w:w="2070" w:type="dxa"/>
          </w:tcPr>
          <w:p w14:paraId="3E645711" w14:textId="739AC7C6" w:rsidR="005D7A96" w:rsidRPr="00AA2DB0" w:rsidRDefault="00AA2DB0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A2DB0">
              <w:rPr>
                <w:rFonts w:ascii="Arial" w:hAnsi="Arial" w:cs="Arial"/>
                <w:b/>
                <w:bCs/>
                <w:sz w:val="20"/>
                <w:szCs w:val="22"/>
              </w:rPr>
              <w:t>$</w:t>
            </w:r>
          </w:p>
        </w:tc>
      </w:tr>
      <w:tr w:rsidR="00AA2DB0" w:rsidRPr="00AA2DB0" w14:paraId="6F2AC77B" w14:textId="77777777" w:rsidTr="00AA2DB0">
        <w:trPr>
          <w:cantSplit/>
          <w:trHeight w:val="144"/>
        </w:trPr>
        <w:tc>
          <w:tcPr>
            <w:tcW w:w="42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CDEA4D" w14:textId="77777777" w:rsidR="00AA2DB0" w:rsidRPr="00AA2DB0" w:rsidRDefault="00AA2DB0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  <w:tcBorders>
              <w:left w:val="single" w:sz="4" w:space="0" w:color="auto"/>
            </w:tcBorders>
          </w:tcPr>
          <w:p w14:paraId="2DA24359" w14:textId="35C60E14" w:rsidR="00AA2DB0" w:rsidRPr="00AA2DB0" w:rsidRDefault="00AA2DB0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A2DB0">
              <w:rPr>
                <w:rFonts w:ascii="Arial" w:hAnsi="Arial" w:cs="Arial"/>
                <w:b/>
                <w:bCs/>
                <w:sz w:val="20"/>
                <w:szCs w:val="22"/>
              </w:rPr>
              <w:t>LESS DISCOUNT</w:t>
            </w:r>
          </w:p>
        </w:tc>
        <w:tc>
          <w:tcPr>
            <w:tcW w:w="2070" w:type="dxa"/>
          </w:tcPr>
          <w:p w14:paraId="44FE69B9" w14:textId="0A16F34E" w:rsidR="00AA2DB0" w:rsidRPr="00AA2DB0" w:rsidRDefault="00AA2DB0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A2DB0">
              <w:rPr>
                <w:rFonts w:ascii="Arial" w:hAnsi="Arial" w:cs="Arial"/>
                <w:b/>
                <w:bCs/>
                <w:sz w:val="20"/>
                <w:szCs w:val="22"/>
              </w:rPr>
              <w:t>$</w:t>
            </w:r>
          </w:p>
        </w:tc>
      </w:tr>
      <w:tr w:rsidR="00AA2DB0" w:rsidRPr="00AA2DB0" w14:paraId="03051395" w14:textId="77777777" w:rsidTr="00AA2DB0">
        <w:trPr>
          <w:cantSplit/>
          <w:trHeight w:val="144"/>
        </w:trPr>
        <w:tc>
          <w:tcPr>
            <w:tcW w:w="42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5DA974" w14:textId="77777777" w:rsidR="00AA2DB0" w:rsidRPr="00AA2DB0" w:rsidRDefault="00AA2DB0" w:rsidP="005D7A96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140" w:type="dxa"/>
            <w:tcBorders>
              <w:left w:val="single" w:sz="4" w:space="0" w:color="auto"/>
            </w:tcBorders>
          </w:tcPr>
          <w:p w14:paraId="6D3AB3C9" w14:textId="38281695" w:rsidR="00AA2DB0" w:rsidRPr="00AA2DB0" w:rsidRDefault="00AA2DB0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A2DB0">
              <w:rPr>
                <w:rFonts w:ascii="Arial" w:hAnsi="Arial" w:cs="Arial"/>
                <w:b/>
                <w:bCs/>
                <w:sz w:val="20"/>
                <w:szCs w:val="22"/>
              </w:rPr>
              <w:t>TOTAL</w:t>
            </w:r>
          </w:p>
        </w:tc>
        <w:tc>
          <w:tcPr>
            <w:tcW w:w="2070" w:type="dxa"/>
          </w:tcPr>
          <w:p w14:paraId="00100E66" w14:textId="74F72213" w:rsidR="00AA2DB0" w:rsidRPr="00AA2DB0" w:rsidRDefault="00AA2DB0" w:rsidP="005D7A96">
            <w:pPr>
              <w:tabs>
                <w:tab w:val="left" w:pos="4680"/>
                <w:tab w:val="left" w:pos="5580"/>
                <w:tab w:val="right" w:pos="10350"/>
              </w:tabs>
              <w:spacing w:before="100" w:beforeAutospacing="1" w:after="100" w:afterAutospacing="1"/>
              <w:ind w:left="75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A2DB0">
              <w:rPr>
                <w:rFonts w:ascii="Arial" w:hAnsi="Arial" w:cs="Arial"/>
                <w:b/>
                <w:bCs/>
                <w:sz w:val="20"/>
                <w:szCs w:val="22"/>
              </w:rPr>
              <w:t>$</w:t>
            </w:r>
          </w:p>
        </w:tc>
      </w:tr>
    </w:tbl>
    <w:p w14:paraId="555189C9" w14:textId="77777777" w:rsidR="001C2673" w:rsidRPr="001C2673" w:rsidRDefault="001C2673" w:rsidP="001C2673">
      <w:pPr>
        <w:tabs>
          <w:tab w:val="left" w:pos="4680"/>
          <w:tab w:val="left" w:pos="5580"/>
          <w:tab w:val="right" w:pos="10350"/>
        </w:tabs>
        <w:spacing w:before="100" w:beforeAutospacing="1" w:after="100" w:afterAutospacing="1"/>
        <w:rPr>
          <w:rFonts w:ascii="Arial" w:hAnsi="Arial" w:cs="Arial"/>
          <w:szCs w:val="28"/>
          <w:u w:val="single"/>
        </w:rPr>
      </w:pPr>
    </w:p>
    <w:p w14:paraId="2BB9A80E" w14:textId="6D94107F" w:rsidR="005D7A96" w:rsidRDefault="005D7A96">
      <w:pPr>
        <w:rPr>
          <w:rFonts w:ascii="Arial" w:hAnsi="Arial" w:cs="Arial"/>
          <w:sz w:val="22"/>
          <w:szCs w:val="22"/>
        </w:rPr>
      </w:pPr>
    </w:p>
    <w:p w14:paraId="47A74F5E" w14:textId="1E9EA832" w:rsidR="002E5819" w:rsidRPr="001C2673" w:rsidRDefault="002E5819" w:rsidP="00AB3AA5">
      <w:pPr>
        <w:rPr>
          <w:rFonts w:ascii="Arial" w:hAnsi="Arial" w:cs="Arial"/>
          <w:sz w:val="22"/>
          <w:szCs w:val="22"/>
        </w:rPr>
      </w:pPr>
    </w:p>
    <w:tbl>
      <w:tblPr>
        <w:tblW w:w="10260" w:type="dxa"/>
        <w:tblInd w:w="198" w:type="dxa"/>
        <w:tblLayout w:type="fixed"/>
        <w:tblLook w:val="01E0" w:firstRow="1" w:lastRow="1" w:firstColumn="1" w:lastColumn="1" w:noHBand="0" w:noVBand="0"/>
      </w:tblPr>
      <w:tblGrid>
        <w:gridCol w:w="1611"/>
        <w:gridCol w:w="8649"/>
      </w:tblGrid>
      <w:tr w:rsidR="00D61BD3" w:rsidRPr="00BA41CF" w14:paraId="780C92F7" w14:textId="77777777" w:rsidTr="00C06342">
        <w:trPr>
          <w:trHeight w:val="328"/>
        </w:trPr>
        <w:tc>
          <w:tcPr>
            <w:tcW w:w="1026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251414" w14:textId="66920DF9" w:rsidR="00D61BD3" w:rsidRPr="0008687C" w:rsidRDefault="005D7A96" w:rsidP="00BA41CF">
            <w:pPr>
              <w:spacing w:before="120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>
              <w:rPr>
                <w:rFonts w:ascii="Arial" w:hAnsi="Arial" w:cs="Arial"/>
                <w:b/>
                <w:sz w:val="20"/>
                <w:szCs w:val="24"/>
              </w:rPr>
              <w:t xml:space="preserve">BULK MEMBERSHIP RENEWAL / </w:t>
            </w:r>
            <w:r w:rsidR="00D61BD3" w:rsidRPr="0008687C">
              <w:rPr>
                <w:rFonts w:ascii="Arial" w:hAnsi="Arial" w:cs="Arial"/>
                <w:b/>
                <w:sz w:val="20"/>
                <w:szCs w:val="24"/>
              </w:rPr>
              <w:t>TAX INVOICE</w:t>
            </w:r>
          </w:p>
          <w:p w14:paraId="06800355" w14:textId="77777777" w:rsidR="00D61BD3" w:rsidRPr="0008687C" w:rsidRDefault="00D61BD3" w:rsidP="00BA41CF">
            <w:pPr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08687C">
              <w:rPr>
                <w:rFonts w:ascii="Arial" w:hAnsi="Arial" w:cs="Arial"/>
                <w:b/>
                <w:sz w:val="20"/>
                <w:szCs w:val="24"/>
              </w:rPr>
              <w:t>ABN: 75 423 587 534</w:t>
            </w:r>
          </w:p>
        </w:tc>
      </w:tr>
      <w:tr w:rsidR="00DF4B20" w:rsidRPr="00BA41CF" w14:paraId="671A8E25" w14:textId="77777777" w:rsidTr="00903168">
        <w:trPr>
          <w:trHeight w:val="397"/>
        </w:trPr>
        <w:tc>
          <w:tcPr>
            <w:tcW w:w="1026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A619C9" w14:textId="77777777" w:rsidR="00BD39BC" w:rsidRDefault="00BD39BC" w:rsidP="00AE525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E3DE22C" w14:textId="2E5F69A9" w:rsidR="004C2196" w:rsidRPr="00BA41CF" w:rsidRDefault="00DF4B20" w:rsidP="00AE52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A41CF">
              <w:rPr>
                <w:rFonts w:ascii="Arial" w:hAnsi="Arial" w:cs="Arial"/>
                <w:b/>
                <w:sz w:val="18"/>
                <w:szCs w:val="18"/>
              </w:rPr>
              <w:t>Method of Payment:</w:t>
            </w:r>
          </w:p>
        </w:tc>
      </w:tr>
      <w:tr w:rsidR="00DF4B20" w:rsidRPr="00BA41CF" w14:paraId="1E60E2F9" w14:textId="77777777" w:rsidTr="00903168">
        <w:trPr>
          <w:trHeight w:val="397"/>
        </w:trPr>
        <w:tc>
          <w:tcPr>
            <w:tcW w:w="1026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66786D" w14:textId="01336DDC" w:rsidR="00C06342" w:rsidRDefault="00C06342" w:rsidP="00F77A37">
            <w:pPr>
              <w:rPr>
                <w:rFonts w:ascii="Arial" w:hAnsi="Arial" w:cs="Arial"/>
                <w:sz w:val="18"/>
                <w:szCs w:val="18"/>
              </w:rPr>
            </w:pPr>
            <w:r w:rsidRPr="00BA41CF">
              <w:rPr>
                <w:rFonts w:ascii="Arial" w:hAnsi="Arial" w:cs="Arial"/>
                <w:sz w:val="18"/>
                <w:szCs w:val="18"/>
              </w:rPr>
              <w:sym w:font="Wingdings" w:char="F0A8"/>
            </w:r>
            <w:r w:rsidRPr="00BA41CF">
              <w:rPr>
                <w:rFonts w:ascii="Arial" w:hAnsi="Arial" w:cs="Arial"/>
                <w:sz w:val="18"/>
                <w:szCs w:val="18"/>
              </w:rPr>
              <w:t xml:space="preserve">   </w:t>
            </w:r>
            <w:r>
              <w:rPr>
                <w:rFonts w:ascii="Arial" w:hAnsi="Arial" w:cs="Arial"/>
                <w:sz w:val="18"/>
                <w:szCs w:val="18"/>
              </w:rPr>
              <w:t>EFT – bank details: BSB: 082-748, A/C: 509827780, REF: Name of Firm</w:t>
            </w:r>
          </w:p>
          <w:p w14:paraId="2D0A33D7" w14:textId="74E5E2B8" w:rsidR="00C06342" w:rsidRDefault="00C06342" w:rsidP="00F77A37">
            <w:pPr>
              <w:rPr>
                <w:rFonts w:ascii="Arial" w:hAnsi="Arial" w:cs="Arial"/>
                <w:sz w:val="18"/>
                <w:szCs w:val="18"/>
              </w:rPr>
            </w:pPr>
            <w:r w:rsidRPr="00BA41CF">
              <w:rPr>
                <w:rFonts w:ascii="Arial" w:hAnsi="Arial" w:cs="Arial"/>
                <w:sz w:val="18"/>
                <w:szCs w:val="18"/>
              </w:rPr>
              <w:sym w:font="Wingdings" w:char="F0A8"/>
            </w:r>
            <w:r w:rsidRPr="00BA41CF">
              <w:rPr>
                <w:rFonts w:ascii="Arial" w:hAnsi="Arial" w:cs="Arial"/>
                <w:sz w:val="18"/>
                <w:szCs w:val="18"/>
              </w:rPr>
              <w:t xml:space="preserve">   </w:t>
            </w:r>
            <w:r>
              <w:rPr>
                <w:rFonts w:ascii="Arial" w:hAnsi="Arial" w:cs="Arial"/>
                <w:sz w:val="18"/>
                <w:szCs w:val="18"/>
              </w:rPr>
              <w:t>Cheque</w:t>
            </w:r>
          </w:p>
          <w:p w14:paraId="2EDAEF27" w14:textId="69B27CB1" w:rsidR="00DF4B20" w:rsidRPr="00AA2DB0" w:rsidRDefault="00DF4B20" w:rsidP="00F77A37">
            <w:pPr>
              <w:rPr>
                <w:rFonts w:ascii="Arial" w:hAnsi="Arial" w:cs="Arial"/>
                <w:sz w:val="18"/>
                <w:szCs w:val="14"/>
              </w:rPr>
            </w:pPr>
            <w:r w:rsidRPr="00BA41CF">
              <w:rPr>
                <w:rFonts w:ascii="Arial" w:hAnsi="Arial" w:cs="Arial"/>
                <w:sz w:val="18"/>
                <w:szCs w:val="18"/>
              </w:rPr>
              <w:sym w:font="Wingdings" w:char="F0A8"/>
            </w:r>
            <w:r w:rsidRPr="00BA41CF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AA2DB0">
              <w:rPr>
                <w:rFonts w:ascii="Arial" w:hAnsi="Arial" w:cs="Arial"/>
                <w:sz w:val="18"/>
                <w:szCs w:val="14"/>
              </w:rPr>
              <w:t>Visa</w:t>
            </w:r>
          </w:p>
          <w:p w14:paraId="20158503" w14:textId="48B66A94" w:rsidR="00DF4B20" w:rsidRDefault="00DF4B20" w:rsidP="00F77A37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AA2DB0">
              <w:rPr>
                <w:rFonts w:ascii="Arial" w:hAnsi="Arial" w:cs="Arial"/>
                <w:sz w:val="18"/>
                <w:szCs w:val="14"/>
              </w:rPr>
              <w:sym w:font="Wingdings" w:char="F0A8"/>
            </w:r>
            <w:r w:rsidRPr="00AA2DB0">
              <w:rPr>
                <w:rFonts w:ascii="Arial" w:hAnsi="Arial" w:cs="Arial"/>
                <w:sz w:val="18"/>
                <w:szCs w:val="14"/>
              </w:rPr>
              <w:t xml:space="preserve">  </w:t>
            </w:r>
            <w:r w:rsidR="00AA2DB0">
              <w:rPr>
                <w:rFonts w:ascii="Arial" w:hAnsi="Arial" w:cs="Arial"/>
                <w:sz w:val="18"/>
                <w:szCs w:val="14"/>
              </w:rPr>
              <w:t xml:space="preserve"> </w:t>
            </w:r>
            <w:r w:rsidRPr="00AA2DB0">
              <w:rPr>
                <w:rFonts w:ascii="Arial" w:hAnsi="Arial" w:cs="Arial"/>
                <w:sz w:val="18"/>
                <w:szCs w:val="14"/>
              </w:rPr>
              <w:t>Mastercard</w:t>
            </w:r>
            <w:r w:rsidR="002A176E" w:rsidRPr="00BA41CF">
              <w:rPr>
                <w:rFonts w:ascii="Arial" w:hAnsi="Arial" w:cs="Arial"/>
                <w:sz w:val="18"/>
                <w:szCs w:val="18"/>
              </w:rPr>
              <w:tab/>
            </w:r>
            <w:r w:rsidR="002A176E" w:rsidRPr="00BA41CF">
              <w:rPr>
                <w:rFonts w:ascii="Arial" w:hAnsi="Arial" w:cs="Arial"/>
                <w:sz w:val="18"/>
                <w:szCs w:val="18"/>
              </w:rPr>
              <w:tab/>
            </w:r>
            <w:r w:rsidR="002A176E" w:rsidRPr="009A1986">
              <w:rPr>
                <w:rFonts w:ascii="Arial" w:hAnsi="Arial" w:cs="Arial"/>
                <w:sz w:val="16"/>
                <w:szCs w:val="18"/>
              </w:rPr>
              <w:t xml:space="preserve">Amount:  </w:t>
            </w:r>
            <w:r w:rsidR="002A176E" w:rsidRPr="00BA41CF">
              <w:rPr>
                <w:rFonts w:ascii="Arial" w:hAnsi="Arial" w:cs="Arial"/>
                <w:sz w:val="18"/>
                <w:szCs w:val="18"/>
              </w:rPr>
              <w:t>$</w:t>
            </w:r>
            <w:r w:rsidR="002A176E" w:rsidRPr="00BA41CF">
              <w:rPr>
                <w:rFonts w:ascii="Arial" w:hAnsi="Arial" w:cs="Arial"/>
                <w:sz w:val="18"/>
                <w:szCs w:val="18"/>
                <w:u w:val="single"/>
              </w:rPr>
              <w:t> </w:t>
            </w:r>
            <w:r w:rsidR="00EF70C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="00EF70C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="00EF70C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="002A176E" w:rsidRPr="00BA41CF">
              <w:rPr>
                <w:rFonts w:ascii="Arial" w:hAnsi="Arial" w:cs="Arial"/>
                <w:sz w:val="18"/>
                <w:szCs w:val="18"/>
                <w:u w:val="single"/>
              </w:rPr>
              <w:t> </w:t>
            </w:r>
          </w:p>
          <w:p w14:paraId="749C7AE6" w14:textId="77777777" w:rsidR="00B34D9B" w:rsidRDefault="00B34D9B" w:rsidP="00F77A37">
            <w:pPr>
              <w:rPr>
                <w:rFonts w:ascii="Arial" w:hAnsi="Arial" w:cs="Arial"/>
                <w:i/>
                <w:sz w:val="16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ab/>
              <w:t xml:space="preserve">   </w:t>
            </w:r>
            <w:r w:rsidR="00447094" w:rsidRPr="00447094"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Pr="009A1986">
              <w:rPr>
                <w:rFonts w:ascii="Arial" w:hAnsi="Arial" w:cs="Arial"/>
                <w:i/>
                <w:sz w:val="16"/>
                <w:szCs w:val="18"/>
              </w:rPr>
              <w:t>GST not applicable</w:t>
            </w:r>
            <w:r w:rsidR="00447094" w:rsidRPr="009A1986">
              <w:rPr>
                <w:rFonts w:ascii="Arial" w:hAnsi="Arial" w:cs="Arial"/>
                <w:i/>
                <w:sz w:val="16"/>
                <w:szCs w:val="18"/>
              </w:rPr>
              <w:t>)</w:t>
            </w:r>
          </w:p>
          <w:p w14:paraId="3223B198" w14:textId="77777777" w:rsidR="000B4F9E" w:rsidRPr="00447094" w:rsidRDefault="000B4F9E" w:rsidP="00F77A37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DF4B20" w:rsidRPr="009A1986" w14:paraId="2A4C3BE3" w14:textId="77777777" w:rsidTr="00903168">
        <w:trPr>
          <w:trHeight w:val="283"/>
        </w:trPr>
        <w:tc>
          <w:tcPr>
            <w:tcW w:w="1611" w:type="dxa"/>
            <w:tcBorders>
              <w:left w:val="single" w:sz="4" w:space="0" w:color="auto"/>
            </w:tcBorders>
            <w:vAlign w:val="center"/>
          </w:tcPr>
          <w:p w14:paraId="05F01A44" w14:textId="77777777" w:rsidR="00DF4B20" w:rsidRPr="009A1986" w:rsidRDefault="00DF4B20" w:rsidP="00F77A37">
            <w:pPr>
              <w:rPr>
                <w:rFonts w:ascii="Arial" w:hAnsi="Arial" w:cs="Arial"/>
                <w:sz w:val="16"/>
                <w:szCs w:val="16"/>
              </w:rPr>
            </w:pPr>
            <w:r w:rsidRPr="009A1986">
              <w:rPr>
                <w:rFonts w:ascii="Arial" w:hAnsi="Arial" w:cs="Arial"/>
                <w:sz w:val="16"/>
                <w:szCs w:val="16"/>
              </w:rPr>
              <w:t>Name of Cardholder:</w:t>
            </w:r>
          </w:p>
        </w:tc>
        <w:tc>
          <w:tcPr>
            <w:tcW w:w="864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72C51D5" w14:textId="77777777" w:rsidR="00DF4B20" w:rsidRPr="009A1986" w:rsidRDefault="00DF4B20" w:rsidP="00F77A37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F4B20" w:rsidRPr="009A1986" w14:paraId="5E8260D9" w14:textId="77777777" w:rsidTr="00903168">
        <w:trPr>
          <w:trHeight w:val="283"/>
        </w:trPr>
        <w:tc>
          <w:tcPr>
            <w:tcW w:w="1611" w:type="dxa"/>
            <w:tcBorders>
              <w:left w:val="single" w:sz="4" w:space="0" w:color="auto"/>
            </w:tcBorders>
            <w:vAlign w:val="center"/>
          </w:tcPr>
          <w:p w14:paraId="49A22F55" w14:textId="77777777" w:rsidR="00DF4B20" w:rsidRPr="009A1986" w:rsidRDefault="00DF4B20" w:rsidP="00F77A37">
            <w:pPr>
              <w:rPr>
                <w:rFonts w:ascii="Arial" w:hAnsi="Arial" w:cs="Arial"/>
                <w:sz w:val="16"/>
                <w:szCs w:val="16"/>
              </w:rPr>
            </w:pPr>
            <w:r w:rsidRPr="009A1986">
              <w:rPr>
                <w:rFonts w:ascii="Arial" w:hAnsi="Arial" w:cs="Arial"/>
                <w:sz w:val="16"/>
                <w:szCs w:val="16"/>
              </w:rPr>
              <w:t>Credit Card No:</w:t>
            </w:r>
          </w:p>
        </w:tc>
        <w:tc>
          <w:tcPr>
            <w:tcW w:w="8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EAEBC" w14:textId="77777777" w:rsidR="00DF4B20" w:rsidRPr="009A1986" w:rsidRDefault="00DF4B20" w:rsidP="00F77A37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F4B20" w:rsidRPr="009A1986" w14:paraId="60E4AD87" w14:textId="77777777" w:rsidTr="00903168">
        <w:trPr>
          <w:trHeight w:val="283"/>
        </w:trPr>
        <w:tc>
          <w:tcPr>
            <w:tcW w:w="1611" w:type="dxa"/>
            <w:tcBorders>
              <w:left w:val="single" w:sz="4" w:space="0" w:color="auto"/>
            </w:tcBorders>
            <w:vAlign w:val="center"/>
          </w:tcPr>
          <w:p w14:paraId="4ACA5D17" w14:textId="77777777" w:rsidR="00DF4B20" w:rsidRPr="009A1986" w:rsidRDefault="00DF4B20" w:rsidP="00F77A37">
            <w:pPr>
              <w:rPr>
                <w:rFonts w:ascii="Arial" w:hAnsi="Arial" w:cs="Arial"/>
                <w:sz w:val="16"/>
                <w:szCs w:val="16"/>
              </w:rPr>
            </w:pPr>
            <w:r w:rsidRPr="009A1986">
              <w:rPr>
                <w:rFonts w:ascii="Arial" w:hAnsi="Arial" w:cs="Arial"/>
                <w:sz w:val="16"/>
                <w:szCs w:val="16"/>
              </w:rPr>
              <w:t>Expiry Date:</w:t>
            </w:r>
          </w:p>
        </w:tc>
        <w:tc>
          <w:tcPr>
            <w:tcW w:w="8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229A6" w14:textId="77777777" w:rsidR="00DF4B20" w:rsidRPr="009A1986" w:rsidRDefault="00DF4B20" w:rsidP="00F77A37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F4B20" w:rsidRPr="009A1986" w14:paraId="37B46641" w14:textId="77777777" w:rsidTr="00903168">
        <w:trPr>
          <w:trHeight w:val="283"/>
        </w:trPr>
        <w:tc>
          <w:tcPr>
            <w:tcW w:w="1611" w:type="dxa"/>
            <w:tcBorders>
              <w:left w:val="single" w:sz="4" w:space="0" w:color="auto"/>
            </w:tcBorders>
            <w:vAlign w:val="center"/>
          </w:tcPr>
          <w:p w14:paraId="3FE20748" w14:textId="77777777" w:rsidR="00DF4B20" w:rsidRPr="009A1986" w:rsidRDefault="00DF4B20" w:rsidP="00F77A37">
            <w:pPr>
              <w:rPr>
                <w:rFonts w:ascii="Arial" w:hAnsi="Arial" w:cs="Arial"/>
                <w:sz w:val="16"/>
                <w:szCs w:val="16"/>
              </w:rPr>
            </w:pPr>
            <w:r w:rsidRPr="009A1986">
              <w:rPr>
                <w:rFonts w:ascii="Arial" w:hAnsi="Arial" w:cs="Arial"/>
                <w:sz w:val="16"/>
                <w:szCs w:val="16"/>
              </w:rPr>
              <w:t>Signature:</w:t>
            </w:r>
          </w:p>
        </w:tc>
        <w:tc>
          <w:tcPr>
            <w:tcW w:w="8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E3CEE" w14:textId="77777777" w:rsidR="00DF4B20" w:rsidRPr="009A1986" w:rsidRDefault="00DF4B20" w:rsidP="00F77A37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F4B20" w:rsidRPr="00BA41CF" w14:paraId="106E5D06" w14:textId="77777777" w:rsidTr="00F77797">
        <w:trPr>
          <w:trHeight w:val="1561"/>
        </w:trPr>
        <w:tc>
          <w:tcPr>
            <w:tcW w:w="1026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3A5C1" w14:textId="618ABF6F" w:rsidR="00DF4B20" w:rsidRPr="00BA41CF" w:rsidRDefault="009A1986" w:rsidP="001F5294">
            <w:pPr>
              <w:spacing w:before="12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A1986">
              <w:rPr>
                <w:rFonts w:ascii="Arial" w:hAnsi="Arial" w:cs="Arial"/>
                <w:sz w:val="18"/>
                <w:szCs w:val="18"/>
              </w:rPr>
              <w:t>Complete</w:t>
            </w:r>
            <w:r w:rsidR="00DF4B20" w:rsidRPr="00BA41CF">
              <w:rPr>
                <w:rFonts w:ascii="Arial" w:hAnsi="Arial" w:cs="Arial"/>
                <w:sz w:val="18"/>
                <w:szCs w:val="18"/>
              </w:rPr>
              <w:t xml:space="preserve"> this form and </w:t>
            </w:r>
            <w:r w:rsidR="00280F86" w:rsidRPr="00BA41CF">
              <w:rPr>
                <w:rFonts w:ascii="Arial" w:hAnsi="Arial" w:cs="Arial"/>
                <w:sz w:val="18"/>
                <w:szCs w:val="18"/>
              </w:rPr>
              <w:t>email</w:t>
            </w:r>
            <w:r w:rsidR="002B402F" w:rsidRPr="00BA41CF">
              <w:rPr>
                <w:rFonts w:ascii="Arial" w:hAnsi="Arial" w:cs="Arial"/>
                <w:sz w:val="18"/>
                <w:szCs w:val="18"/>
              </w:rPr>
              <w:t xml:space="preserve"> or </w:t>
            </w:r>
            <w:r w:rsidR="00DF4B20" w:rsidRPr="00BA41CF">
              <w:rPr>
                <w:rFonts w:ascii="Arial" w:hAnsi="Arial" w:cs="Arial"/>
                <w:sz w:val="18"/>
                <w:szCs w:val="18"/>
              </w:rPr>
              <w:t xml:space="preserve">post </w:t>
            </w:r>
            <w:r w:rsidR="00280F86" w:rsidRPr="00BA41CF">
              <w:rPr>
                <w:rFonts w:ascii="Arial" w:hAnsi="Arial" w:cs="Arial"/>
                <w:sz w:val="18"/>
                <w:szCs w:val="18"/>
              </w:rPr>
              <w:t xml:space="preserve">credit card details </w:t>
            </w:r>
            <w:r w:rsidR="00030304">
              <w:rPr>
                <w:rFonts w:ascii="Arial" w:hAnsi="Arial" w:cs="Arial"/>
                <w:sz w:val="18"/>
                <w:szCs w:val="18"/>
              </w:rPr>
              <w:t xml:space="preserve">or </w:t>
            </w:r>
            <w:r w:rsidR="00DF4B20" w:rsidRPr="00BA41CF">
              <w:rPr>
                <w:rFonts w:ascii="Arial" w:hAnsi="Arial" w:cs="Arial"/>
                <w:sz w:val="18"/>
                <w:szCs w:val="18"/>
              </w:rPr>
              <w:t>cheque to:</w:t>
            </w:r>
          </w:p>
          <w:p w14:paraId="52BAA44B" w14:textId="77777777" w:rsidR="00DF4B20" w:rsidRPr="00BA41CF" w:rsidRDefault="00447094" w:rsidP="00BA41C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ecretariat</w:t>
            </w:r>
            <w:r w:rsidR="00B6582A" w:rsidRPr="00BA41CF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="00DF4B20" w:rsidRPr="00BA41CF">
              <w:rPr>
                <w:rFonts w:ascii="Arial" w:hAnsi="Arial" w:cs="Arial"/>
                <w:b/>
                <w:sz w:val="18"/>
                <w:szCs w:val="18"/>
              </w:rPr>
              <w:t>Newcastle Law Society</w:t>
            </w:r>
          </w:p>
          <w:p w14:paraId="5D3DC083" w14:textId="77777777" w:rsidR="00DF4B20" w:rsidRPr="00BA41CF" w:rsidRDefault="00DF4B20" w:rsidP="00BA41C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A41CF">
              <w:rPr>
                <w:rFonts w:ascii="Arial" w:hAnsi="Arial" w:cs="Arial"/>
                <w:b/>
                <w:sz w:val="18"/>
                <w:szCs w:val="18"/>
              </w:rPr>
              <w:t xml:space="preserve">PO Box </w:t>
            </w:r>
            <w:r w:rsidR="00336588">
              <w:rPr>
                <w:rFonts w:ascii="Arial" w:hAnsi="Arial" w:cs="Arial"/>
                <w:b/>
                <w:sz w:val="18"/>
                <w:szCs w:val="18"/>
              </w:rPr>
              <w:t xml:space="preserve">160, Warners </w:t>
            </w:r>
            <w:proofErr w:type="gramStart"/>
            <w:r w:rsidR="00336588">
              <w:rPr>
                <w:rFonts w:ascii="Arial" w:hAnsi="Arial" w:cs="Arial"/>
                <w:b/>
                <w:sz w:val="18"/>
                <w:szCs w:val="18"/>
              </w:rPr>
              <w:t>Bay,</w:t>
            </w:r>
            <w:r w:rsidRPr="00BA41CF">
              <w:rPr>
                <w:rFonts w:ascii="Arial" w:hAnsi="Arial" w:cs="Arial"/>
                <w:b/>
                <w:sz w:val="18"/>
                <w:szCs w:val="18"/>
              </w:rPr>
              <w:t xml:space="preserve">  NSW</w:t>
            </w:r>
            <w:proofErr w:type="gramEnd"/>
            <w:r w:rsidRPr="00BA41CF">
              <w:rPr>
                <w:rFonts w:ascii="Arial" w:hAnsi="Arial" w:cs="Arial"/>
                <w:b/>
                <w:sz w:val="18"/>
                <w:szCs w:val="18"/>
              </w:rPr>
              <w:t xml:space="preserve">  22</w:t>
            </w:r>
            <w:r w:rsidR="00336588">
              <w:rPr>
                <w:rFonts w:ascii="Arial" w:hAnsi="Arial" w:cs="Arial"/>
                <w:b/>
                <w:sz w:val="18"/>
                <w:szCs w:val="18"/>
              </w:rPr>
              <w:t>82</w:t>
            </w:r>
          </w:p>
          <w:p w14:paraId="250F57AE" w14:textId="275E9A6C" w:rsidR="000B4F9E" w:rsidRDefault="00280F86" w:rsidP="003B19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A41CF">
              <w:rPr>
                <w:rFonts w:ascii="Arial" w:hAnsi="Arial" w:cs="Arial"/>
                <w:b/>
                <w:sz w:val="18"/>
                <w:szCs w:val="18"/>
              </w:rPr>
              <w:t xml:space="preserve">Email:  </w:t>
            </w:r>
            <w:hyperlink r:id="rId8" w:history="1">
              <w:r w:rsidR="001F6BE2" w:rsidRPr="0039695A">
                <w:rPr>
                  <w:rStyle w:val="Hyperlink"/>
                  <w:rFonts w:ascii="Arial" w:hAnsi="Arial" w:cs="Arial"/>
                  <w:b/>
                  <w:sz w:val="18"/>
                  <w:szCs w:val="18"/>
                </w:rPr>
                <w:t>secretariat@newcastlelawsociety.asn.au</w:t>
              </w:r>
            </w:hyperlink>
            <w:r w:rsidRPr="00BA41CF">
              <w:rPr>
                <w:rFonts w:ascii="Arial" w:hAnsi="Arial" w:cs="Arial"/>
                <w:b/>
                <w:sz w:val="18"/>
                <w:szCs w:val="18"/>
              </w:rPr>
              <w:br/>
            </w:r>
            <w:r w:rsidR="00DF4B20" w:rsidRPr="00BA41CF">
              <w:rPr>
                <w:rFonts w:ascii="Arial" w:hAnsi="Arial" w:cs="Arial"/>
                <w:b/>
                <w:sz w:val="18"/>
                <w:szCs w:val="18"/>
              </w:rPr>
              <w:t xml:space="preserve">Ph:  </w:t>
            </w:r>
            <w:r w:rsidR="002A176E" w:rsidRPr="00BA41CF">
              <w:rPr>
                <w:rFonts w:ascii="Arial" w:hAnsi="Arial" w:cs="Arial"/>
                <w:b/>
                <w:sz w:val="18"/>
                <w:szCs w:val="18"/>
              </w:rPr>
              <w:t xml:space="preserve">0428 400 </w:t>
            </w:r>
            <w:proofErr w:type="gramStart"/>
            <w:r w:rsidR="002A176E" w:rsidRPr="00BA41CF">
              <w:rPr>
                <w:rFonts w:ascii="Arial" w:hAnsi="Arial" w:cs="Arial"/>
                <w:b/>
                <w:sz w:val="18"/>
                <w:szCs w:val="18"/>
              </w:rPr>
              <w:t>036</w:t>
            </w:r>
            <w:r w:rsidR="00447094">
              <w:rPr>
                <w:rFonts w:ascii="Arial" w:hAnsi="Arial" w:cs="Arial"/>
                <w:b/>
                <w:sz w:val="18"/>
                <w:szCs w:val="18"/>
              </w:rPr>
              <w:t xml:space="preserve">  or</w:t>
            </w:r>
            <w:proofErr w:type="gramEnd"/>
            <w:r w:rsidR="00447094">
              <w:rPr>
                <w:rFonts w:ascii="Arial" w:hAnsi="Arial" w:cs="Arial"/>
                <w:b/>
                <w:sz w:val="18"/>
                <w:szCs w:val="18"/>
              </w:rPr>
              <w:t xml:space="preserve">  02 4948 5187</w:t>
            </w:r>
          </w:p>
          <w:p w14:paraId="58A36BE0" w14:textId="77777777" w:rsidR="000B4F9E" w:rsidRPr="00BA41CF" w:rsidRDefault="000B4F9E" w:rsidP="00C535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44E3037" w14:textId="77777777" w:rsidR="00AA60CF" w:rsidRDefault="00AA60CF" w:rsidP="00F01328">
      <w:pPr>
        <w:spacing w:after="60"/>
      </w:pPr>
    </w:p>
    <w:sectPr w:rsidR="00AA60CF" w:rsidSect="00370B00">
      <w:headerReference w:type="default" r:id="rId9"/>
      <w:headerReference w:type="first" r:id="rId10"/>
      <w:pgSz w:w="11906" w:h="16838" w:code="9"/>
      <w:pgMar w:top="850" w:right="720" w:bottom="562" w:left="720" w:header="432" w:footer="25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8428A" w14:textId="77777777" w:rsidR="002B5B28" w:rsidRDefault="002B5B28">
      <w:r>
        <w:separator/>
      </w:r>
    </w:p>
  </w:endnote>
  <w:endnote w:type="continuationSeparator" w:id="0">
    <w:p w14:paraId="1066D4C9" w14:textId="77777777" w:rsidR="002B5B28" w:rsidRDefault="002B5B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53C05" w14:textId="77777777" w:rsidR="002B5B28" w:rsidRDefault="002B5B28">
      <w:r>
        <w:separator/>
      </w:r>
    </w:p>
  </w:footnote>
  <w:footnote w:type="continuationSeparator" w:id="0">
    <w:p w14:paraId="7E90548B" w14:textId="77777777" w:rsidR="002B5B28" w:rsidRDefault="002B5B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4DE29" w14:textId="48005165" w:rsidR="007A023F" w:rsidRDefault="007A023F">
    <w:pPr>
      <w:pStyle w:val="Header"/>
      <w:jc w:val="center"/>
      <w:rPr>
        <w:noProof/>
        <w:sz w:val="22"/>
      </w:rPr>
    </w:pPr>
    <w:r w:rsidRPr="007A023F">
      <w:rPr>
        <w:sz w:val="22"/>
      </w:rPr>
      <w:fldChar w:fldCharType="begin"/>
    </w:r>
    <w:r w:rsidRPr="007A023F">
      <w:rPr>
        <w:sz w:val="22"/>
      </w:rPr>
      <w:instrText xml:space="preserve"> PAGE   \* MERGEFORMAT </w:instrText>
    </w:r>
    <w:r w:rsidRPr="007A023F">
      <w:rPr>
        <w:sz w:val="22"/>
      </w:rPr>
      <w:fldChar w:fldCharType="separate"/>
    </w:r>
    <w:r w:rsidR="001C24C3">
      <w:rPr>
        <w:noProof/>
        <w:sz w:val="22"/>
      </w:rPr>
      <w:t>2</w:t>
    </w:r>
    <w:r w:rsidRPr="007A023F">
      <w:rPr>
        <w:noProof/>
        <w:sz w:val="22"/>
      </w:rPr>
      <w:fldChar w:fldCharType="end"/>
    </w:r>
  </w:p>
  <w:p w14:paraId="798BB9B6" w14:textId="77777777" w:rsidR="007A023F" w:rsidRDefault="007A023F">
    <w:pPr>
      <w:pStyle w:val="Header"/>
      <w:jc w:val="center"/>
      <w:rPr>
        <w:sz w:val="22"/>
      </w:rPr>
    </w:pPr>
  </w:p>
  <w:p w14:paraId="00606DD6" w14:textId="77777777" w:rsidR="007A023F" w:rsidRPr="007A023F" w:rsidRDefault="007A023F">
    <w:pPr>
      <w:pStyle w:val="Header"/>
      <w:jc w:val="center"/>
      <w:rPr>
        <w:sz w:val="22"/>
      </w:rPr>
    </w:pPr>
  </w:p>
  <w:p w14:paraId="0E6261D1" w14:textId="77777777" w:rsidR="0008687C" w:rsidRDefault="000868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587B6" w14:textId="67731F5A" w:rsidR="003E02FD" w:rsidRDefault="00E7046D" w:rsidP="00D71C78">
    <w:pPr>
      <w:pStyle w:val="Header"/>
      <w:tabs>
        <w:tab w:val="clear" w:pos="4320"/>
        <w:tab w:val="clear" w:pos="8640"/>
        <w:tab w:val="left" w:pos="1035"/>
        <w:tab w:val="center" w:pos="5386"/>
        <w:tab w:val="left" w:pos="6096"/>
        <w:tab w:val="right" w:pos="9923"/>
      </w:tabs>
    </w:pPr>
    <w:r>
      <w:rPr>
        <w:noProof/>
      </w:rPr>
      <w:drawing>
        <wp:anchor distT="0" distB="0" distL="114300" distR="114300" simplePos="0" relativeHeight="251657728" behindDoc="1" locked="0" layoutInCell="1" allowOverlap="1" wp14:anchorId="3B84D338" wp14:editId="4686BF86">
          <wp:simplePos x="0" y="0"/>
          <wp:positionH relativeFrom="column">
            <wp:posOffset>-312420</wp:posOffset>
          </wp:positionH>
          <wp:positionV relativeFrom="paragraph">
            <wp:posOffset>-152400</wp:posOffset>
          </wp:positionV>
          <wp:extent cx="2724150" cy="1209675"/>
          <wp:effectExtent l="0" t="0" r="0" b="0"/>
          <wp:wrapNone/>
          <wp:docPr id="3" name="Picture 3" descr="NLS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LS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24150" cy="1209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EC42841" w14:textId="77777777" w:rsidR="00CD21A0" w:rsidRDefault="00CD21A0" w:rsidP="00336588">
    <w:pPr>
      <w:pStyle w:val="Header"/>
      <w:tabs>
        <w:tab w:val="clear" w:pos="4320"/>
        <w:tab w:val="clear" w:pos="8640"/>
        <w:tab w:val="left" w:pos="6096"/>
        <w:tab w:val="right" w:pos="9923"/>
      </w:tabs>
      <w:jc w:val="center"/>
    </w:pPr>
  </w:p>
  <w:p w14:paraId="46494F55" w14:textId="77777777" w:rsidR="00EB52A7" w:rsidRDefault="00EB52A7" w:rsidP="00336588">
    <w:pPr>
      <w:pStyle w:val="Header"/>
      <w:tabs>
        <w:tab w:val="clear" w:pos="4320"/>
        <w:tab w:val="clear" w:pos="8640"/>
        <w:tab w:val="left" w:pos="6096"/>
        <w:tab w:val="right" w:pos="9923"/>
      </w:tabs>
      <w:jc w:val="center"/>
    </w:pPr>
  </w:p>
  <w:p w14:paraId="05754454" w14:textId="3A6E4CE0" w:rsidR="00EB52A7" w:rsidRDefault="00EB52A7" w:rsidP="00336588">
    <w:pPr>
      <w:pStyle w:val="Header"/>
      <w:tabs>
        <w:tab w:val="clear" w:pos="4320"/>
        <w:tab w:val="clear" w:pos="8640"/>
        <w:tab w:val="left" w:pos="6096"/>
        <w:tab w:val="right" w:pos="9923"/>
      </w:tabs>
      <w:jc w:val="center"/>
    </w:pPr>
  </w:p>
  <w:p w14:paraId="489E9524" w14:textId="77777777" w:rsidR="003E102E" w:rsidRDefault="003E102E" w:rsidP="00336588">
    <w:pPr>
      <w:pStyle w:val="Header"/>
      <w:tabs>
        <w:tab w:val="clear" w:pos="4320"/>
        <w:tab w:val="clear" w:pos="8640"/>
        <w:tab w:val="left" w:pos="6096"/>
        <w:tab w:val="right" w:pos="9923"/>
      </w:tabs>
      <w:jc w:val="center"/>
    </w:pPr>
  </w:p>
  <w:p w14:paraId="7ECAF2D3" w14:textId="77777777" w:rsidR="00A6247E" w:rsidRDefault="00A6247E" w:rsidP="00336588">
    <w:pPr>
      <w:pStyle w:val="Header"/>
      <w:tabs>
        <w:tab w:val="clear" w:pos="4320"/>
        <w:tab w:val="clear" w:pos="8640"/>
        <w:tab w:val="left" w:pos="6096"/>
        <w:tab w:val="right" w:pos="9923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2066F"/>
    <w:multiLevelType w:val="hybridMultilevel"/>
    <w:tmpl w:val="1E1EA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35452"/>
    <w:multiLevelType w:val="hybridMultilevel"/>
    <w:tmpl w:val="1DFA4BE4"/>
    <w:lvl w:ilvl="0" w:tplc="03AC2342">
      <w:start w:val="2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93205"/>
    <w:multiLevelType w:val="hybridMultilevel"/>
    <w:tmpl w:val="FA3EE6D0"/>
    <w:lvl w:ilvl="0" w:tplc="11E61A44">
      <w:start w:val="2"/>
      <w:numFmt w:val="bullet"/>
      <w:lvlText w:val=""/>
      <w:lvlJc w:val="left"/>
      <w:pPr>
        <w:ind w:left="536" w:hanging="360"/>
      </w:pPr>
      <w:rPr>
        <w:rFonts w:ascii="Symbol" w:eastAsia="Calibr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25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96" w:hanging="360"/>
      </w:pPr>
      <w:rPr>
        <w:rFonts w:ascii="Wingdings" w:hAnsi="Wingdings" w:hint="default"/>
      </w:rPr>
    </w:lvl>
  </w:abstractNum>
  <w:abstractNum w:abstractNumId="3" w15:restartNumberingAfterBreak="0">
    <w:nsid w:val="16AE4C00"/>
    <w:multiLevelType w:val="hybridMultilevel"/>
    <w:tmpl w:val="2AF8B4BC"/>
    <w:lvl w:ilvl="0" w:tplc="E2043A98">
      <w:numFmt w:val="bullet"/>
      <w:lvlText w:val=""/>
      <w:lvlJc w:val="left"/>
      <w:pPr>
        <w:ind w:left="720" w:hanging="360"/>
      </w:pPr>
      <w:rPr>
        <w:rFonts w:ascii="Symbol" w:eastAsia="Times New Roman" w:hAnsi="Symbo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C7710"/>
    <w:multiLevelType w:val="multilevel"/>
    <w:tmpl w:val="FA789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9F5121"/>
    <w:multiLevelType w:val="hybridMultilevel"/>
    <w:tmpl w:val="488A64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5683C"/>
    <w:multiLevelType w:val="hybridMultilevel"/>
    <w:tmpl w:val="E2E2BA7A"/>
    <w:lvl w:ilvl="0" w:tplc="1F94E7B0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rial" w:hint="default"/>
        <w:b/>
        <w:sz w:val="3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6C6631"/>
    <w:multiLevelType w:val="multilevel"/>
    <w:tmpl w:val="7B5C1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C721A45"/>
    <w:multiLevelType w:val="hybridMultilevel"/>
    <w:tmpl w:val="15C6B4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666B8E"/>
    <w:multiLevelType w:val="multilevel"/>
    <w:tmpl w:val="D33A05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EC4D9A"/>
    <w:multiLevelType w:val="hybridMultilevel"/>
    <w:tmpl w:val="81446AB8"/>
    <w:lvl w:ilvl="0" w:tplc="85860F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F23851"/>
    <w:multiLevelType w:val="hybridMultilevel"/>
    <w:tmpl w:val="9B4A151C"/>
    <w:lvl w:ilvl="0" w:tplc="4166627E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857F73"/>
    <w:multiLevelType w:val="hybridMultilevel"/>
    <w:tmpl w:val="88A48D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1A64C07"/>
    <w:multiLevelType w:val="hybridMultilevel"/>
    <w:tmpl w:val="E8E4274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6"/>
  </w:num>
  <w:num w:numId="5">
    <w:abstractNumId w:val="2"/>
  </w:num>
  <w:num w:numId="6">
    <w:abstractNumId w:val="5"/>
  </w:num>
  <w:num w:numId="7">
    <w:abstractNumId w:val="7"/>
  </w:num>
  <w:num w:numId="8">
    <w:abstractNumId w:val="13"/>
  </w:num>
  <w:num w:numId="9">
    <w:abstractNumId w:val="3"/>
  </w:num>
  <w:num w:numId="10">
    <w:abstractNumId w:val="1"/>
  </w:num>
  <w:num w:numId="11">
    <w:abstractNumId w:val="8"/>
  </w:num>
  <w:num w:numId="12">
    <w:abstractNumId w:val="0"/>
  </w:num>
  <w:num w:numId="13">
    <w:abstractNumId w:val="9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zsTS3NDMwNjA3MbFU0lEKTi0uzszPAykwNK4FAKGWp1AtAAAA"/>
  </w:docVars>
  <w:rsids>
    <w:rsidRoot w:val="003C57D2"/>
    <w:rsid w:val="00000C72"/>
    <w:rsid w:val="00015FFF"/>
    <w:rsid w:val="00017992"/>
    <w:rsid w:val="0002055A"/>
    <w:rsid w:val="000206FB"/>
    <w:rsid w:val="00021261"/>
    <w:rsid w:val="00022498"/>
    <w:rsid w:val="00026FB4"/>
    <w:rsid w:val="000279C3"/>
    <w:rsid w:val="00030304"/>
    <w:rsid w:val="000306FC"/>
    <w:rsid w:val="00031229"/>
    <w:rsid w:val="00036793"/>
    <w:rsid w:val="00045243"/>
    <w:rsid w:val="0004571C"/>
    <w:rsid w:val="00047D23"/>
    <w:rsid w:val="00050F9E"/>
    <w:rsid w:val="00054491"/>
    <w:rsid w:val="00055003"/>
    <w:rsid w:val="00073702"/>
    <w:rsid w:val="00074569"/>
    <w:rsid w:val="00076051"/>
    <w:rsid w:val="0008075E"/>
    <w:rsid w:val="000820DF"/>
    <w:rsid w:val="0008687C"/>
    <w:rsid w:val="00092C50"/>
    <w:rsid w:val="00096D68"/>
    <w:rsid w:val="00097280"/>
    <w:rsid w:val="00097CAF"/>
    <w:rsid w:val="000A3827"/>
    <w:rsid w:val="000A630C"/>
    <w:rsid w:val="000B4A49"/>
    <w:rsid w:val="000B4F9E"/>
    <w:rsid w:val="000C0019"/>
    <w:rsid w:val="000C3EC2"/>
    <w:rsid w:val="000C4087"/>
    <w:rsid w:val="000C427B"/>
    <w:rsid w:val="000C5F4C"/>
    <w:rsid w:val="000C731F"/>
    <w:rsid w:val="000D4959"/>
    <w:rsid w:val="000E726D"/>
    <w:rsid w:val="000F19A1"/>
    <w:rsid w:val="000F61D2"/>
    <w:rsid w:val="000F70DE"/>
    <w:rsid w:val="00100669"/>
    <w:rsid w:val="00101686"/>
    <w:rsid w:val="00103BFF"/>
    <w:rsid w:val="00106569"/>
    <w:rsid w:val="001127C4"/>
    <w:rsid w:val="0011368C"/>
    <w:rsid w:val="0011506F"/>
    <w:rsid w:val="0013013D"/>
    <w:rsid w:val="00131412"/>
    <w:rsid w:val="00132B22"/>
    <w:rsid w:val="001345A3"/>
    <w:rsid w:val="001548C8"/>
    <w:rsid w:val="00161A5B"/>
    <w:rsid w:val="00167B34"/>
    <w:rsid w:val="00170B05"/>
    <w:rsid w:val="00171B02"/>
    <w:rsid w:val="00173350"/>
    <w:rsid w:val="0017420D"/>
    <w:rsid w:val="001759DE"/>
    <w:rsid w:val="00176EF7"/>
    <w:rsid w:val="0018747B"/>
    <w:rsid w:val="001A2EDF"/>
    <w:rsid w:val="001A52C3"/>
    <w:rsid w:val="001B0D54"/>
    <w:rsid w:val="001B4486"/>
    <w:rsid w:val="001B7F5B"/>
    <w:rsid w:val="001C0E14"/>
    <w:rsid w:val="001C24C3"/>
    <w:rsid w:val="001C2673"/>
    <w:rsid w:val="001D0175"/>
    <w:rsid w:val="001D4810"/>
    <w:rsid w:val="001D60FB"/>
    <w:rsid w:val="001D728D"/>
    <w:rsid w:val="001E07BD"/>
    <w:rsid w:val="001E48F9"/>
    <w:rsid w:val="001E57C1"/>
    <w:rsid w:val="001F5294"/>
    <w:rsid w:val="001F619F"/>
    <w:rsid w:val="001F6BE2"/>
    <w:rsid w:val="001F71CC"/>
    <w:rsid w:val="00202571"/>
    <w:rsid w:val="00207325"/>
    <w:rsid w:val="00213852"/>
    <w:rsid w:val="00217807"/>
    <w:rsid w:val="00217BEA"/>
    <w:rsid w:val="0022219D"/>
    <w:rsid w:val="002224A5"/>
    <w:rsid w:val="00223548"/>
    <w:rsid w:val="00226F7C"/>
    <w:rsid w:val="00234125"/>
    <w:rsid w:val="00236CEB"/>
    <w:rsid w:val="00246FFF"/>
    <w:rsid w:val="00251D89"/>
    <w:rsid w:val="002524BC"/>
    <w:rsid w:val="00260A68"/>
    <w:rsid w:val="002704AE"/>
    <w:rsid w:val="00270A26"/>
    <w:rsid w:val="00273574"/>
    <w:rsid w:val="00276A42"/>
    <w:rsid w:val="002778A9"/>
    <w:rsid w:val="00280F86"/>
    <w:rsid w:val="00285D41"/>
    <w:rsid w:val="00292B5F"/>
    <w:rsid w:val="002952D9"/>
    <w:rsid w:val="00296911"/>
    <w:rsid w:val="002A176E"/>
    <w:rsid w:val="002A3451"/>
    <w:rsid w:val="002A4F6C"/>
    <w:rsid w:val="002B196C"/>
    <w:rsid w:val="002B3895"/>
    <w:rsid w:val="002B402F"/>
    <w:rsid w:val="002B581B"/>
    <w:rsid w:val="002B5B28"/>
    <w:rsid w:val="002C0869"/>
    <w:rsid w:val="002C11C7"/>
    <w:rsid w:val="002C3C7D"/>
    <w:rsid w:val="002C40D2"/>
    <w:rsid w:val="002C7688"/>
    <w:rsid w:val="002D1B73"/>
    <w:rsid w:val="002D3CE6"/>
    <w:rsid w:val="002D591C"/>
    <w:rsid w:val="002E0A97"/>
    <w:rsid w:val="002E37E0"/>
    <w:rsid w:val="002E4EB3"/>
    <w:rsid w:val="002E5819"/>
    <w:rsid w:val="002E5E86"/>
    <w:rsid w:val="002E652E"/>
    <w:rsid w:val="002E754A"/>
    <w:rsid w:val="002F5052"/>
    <w:rsid w:val="003009A9"/>
    <w:rsid w:val="00301356"/>
    <w:rsid w:val="00302DCB"/>
    <w:rsid w:val="0031680C"/>
    <w:rsid w:val="00320186"/>
    <w:rsid w:val="00320C2C"/>
    <w:rsid w:val="00323B01"/>
    <w:rsid w:val="00327B19"/>
    <w:rsid w:val="00331A20"/>
    <w:rsid w:val="00336588"/>
    <w:rsid w:val="00341BD3"/>
    <w:rsid w:val="003426E3"/>
    <w:rsid w:val="00357610"/>
    <w:rsid w:val="00361CA4"/>
    <w:rsid w:val="00370B00"/>
    <w:rsid w:val="00372FC6"/>
    <w:rsid w:val="00373E44"/>
    <w:rsid w:val="00373E92"/>
    <w:rsid w:val="0037445F"/>
    <w:rsid w:val="0037609E"/>
    <w:rsid w:val="00376D82"/>
    <w:rsid w:val="0038002B"/>
    <w:rsid w:val="00382711"/>
    <w:rsid w:val="00386341"/>
    <w:rsid w:val="00390E13"/>
    <w:rsid w:val="00392DE6"/>
    <w:rsid w:val="00396971"/>
    <w:rsid w:val="003A4EA2"/>
    <w:rsid w:val="003A5E4E"/>
    <w:rsid w:val="003B19C4"/>
    <w:rsid w:val="003B67B2"/>
    <w:rsid w:val="003C57D2"/>
    <w:rsid w:val="003C756A"/>
    <w:rsid w:val="003D1BE1"/>
    <w:rsid w:val="003D2F97"/>
    <w:rsid w:val="003D3080"/>
    <w:rsid w:val="003D4774"/>
    <w:rsid w:val="003E02FD"/>
    <w:rsid w:val="003E102E"/>
    <w:rsid w:val="003E5FD3"/>
    <w:rsid w:val="00406B82"/>
    <w:rsid w:val="00410603"/>
    <w:rsid w:val="004117E9"/>
    <w:rsid w:val="00413BD2"/>
    <w:rsid w:val="00415EDA"/>
    <w:rsid w:val="0041736B"/>
    <w:rsid w:val="00421FDD"/>
    <w:rsid w:val="004306EC"/>
    <w:rsid w:val="00433912"/>
    <w:rsid w:val="00434333"/>
    <w:rsid w:val="00444574"/>
    <w:rsid w:val="00446DC2"/>
    <w:rsid w:val="00447094"/>
    <w:rsid w:val="0045469D"/>
    <w:rsid w:val="0045528B"/>
    <w:rsid w:val="00460DEC"/>
    <w:rsid w:val="004618CB"/>
    <w:rsid w:val="00463489"/>
    <w:rsid w:val="00464D7D"/>
    <w:rsid w:val="00466333"/>
    <w:rsid w:val="004666BB"/>
    <w:rsid w:val="00473004"/>
    <w:rsid w:val="00473819"/>
    <w:rsid w:val="004763E8"/>
    <w:rsid w:val="00490239"/>
    <w:rsid w:val="0049073C"/>
    <w:rsid w:val="00492653"/>
    <w:rsid w:val="00495529"/>
    <w:rsid w:val="00495964"/>
    <w:rsid w:val="004A2493"/>
    <w:rsid w:val="004A3452"/>
    <w:rsid w:val="004A60A0"/>
    <w:rsid w:val="004B1AD9"/>
    <w:rsid w:val="004B3E31"/>
    <w:rsid w:val="004B6B33"/>
    <w:rsid w:val="004C2196"/>
    <w:rsid w:val="004D6BC7"/>
    <w:rsid w:val="004E1277"/>
    <w:rsid w:val="004E3F4E"/>
    <w:rsid w:val="004E540A"/>
    <w:rsid w:val="004E5B67"/>
    <w:rsid w:val="004E6A34"/>
    <w:rsid w:val="004F032D"/>
    <w:rsid w:val="004F61EC"/>
    <w:rsid w:val="004F72C8"/>
    <w:rsid w:val="00500B9C"/>
    <w:rsid w:val="00521540"/>
    <w:rsid w:val="00523E95"/>
    <w:rsid w:val="0052467A"/>
    <w:rsid w:val="00540B72"/>
    <w:rsid w:val="00551537"/>
    <w:rsid w:val="005533BC"/>
    <w:rsid w:val="00562F36"/>
    <w:rsid w:val="0056328A"/>
    <w:rsid w:val="005636F2"/>
    <w:rsid w:val="00563CD7"/>
    <w:rsid w:val="00567DF5"/>
    <w:rsid w:val="005713B0"/>
    <w:rsid w:val="00574310"/>
    <w:rsid w:val="00575787"/>
    <w:rsid w:val="00577329"/>
    <w:rsid w:val="00577F42"/>
    <w:rsid w:val="0058031C"/>
    <w:rsid w:val="005817A0"/>
    <w:rsid w:val="005831F6"/>
    <w:rsid w:val="0059575C"/>
    <w:rsid w:val="005A3F7E"/>
    <w:rsid w:val="005B5DBB"/>
    <w:rsid w:val="005C0EC1"/>
    <w:rsid w:val="005C4C29"/>
    <w:rsid w:val="005C5DA6"/>
    <w:rsid w:val="005D6A76"/>
    <w:rsid w:val="005D7A96"/>
    <w:rsid w:val="005E051E"/>
    <w:rsid w:val="005E2E46"/>
    <w:rsid w:val="005E778C"/>
    <w:rsid w:val="005F7536"/>
    <w:rsid w:val="006035CB"/>
    <w:rsid w:val="006123EB"/>
    <w:rsid w:val="006230CD"/>
    <w:rsid w:val="00626BDD"/>
    <w:rsid w:val="006311F3"/>
    <w:rsid w:val="00634922"/>
    <w:rsid w:val="00641D1A"/>
    <w:rsid w:val="00642854"/>
    <w:rsid w:val="00643A8B"/>
    <w:rsid w:val="00644BA7"/>
    <w:rsid w:val="006512A7"/>
    <w:rsid w:val="00654FCA"/>
    <w:rsid w:val="00655F39"/>
    <w:rsid w:val="006634CE"/>
    <w:rsid w:val="00667D5C"/>
    <w:rsid w:val="00670683"/>
    <w:rsid w:val="00676063"/>
    <w:rsid w:val="00682EAB"/>
    <w:rsid w:val="00687D56"/>
    <w:rsid w:val="00690A6C"/>
    <w:rsid w:val="006A041F"/>
    <w:rsid w:val="006A2049"/>
    <w:rsid w:val="006A666E"/>
    <w:rsid w:val="006B2351"/>
    <w:rsid w:val="006B49E3"/>
    <w:rsid w:val="006C0A85"/>
    <w:rsid w:val="006C10FE"/>
    <w:rsid w:val="006C1F58"/>
    <w:rsid w:val="006C3334"/>
    <w:rsid w:val="006C35D0"/>
    <w:rsid w:val="006C3C0F"/>
    <w:rsid w:val="006C4F84"/>
    <w:rsid w:val="006C56C9"/>
    <w:rsid w:val="006D0D20"/>
    <w:rsid w:val="006D2D07"/>
    <w:rsid w:val="006D3E50"/>
    <w:rsid w:val="006D5C6C"/>
    <w:rsid w:val="006E0383"/>
    <w:rsid w:val="006E1C32"/>
    <w:rsid w:val="006E6F10"/>
    <w:rsid w:val="006F419E"/>
    <w:rsid w:val="007057A3"/>
    <w:rsid w:val="00707417"/>
    <w:rsid w:val="0072543A"/>
    <w:rsid w:val="0072663B"/>
    <w:rsid w:val="00727487"/>
    <w:rsid w:val="00727BF4"/>
    <w:rsid w:val="00733464"/>
    <w:rsid w:val="00733819"/>
    <w:rsid w:val="007456FD"/>
    <w:rsid w:val="007458E7"/>
    <w:rsid w:val="00746511"/>
    <w:rsid w:val="007545DC"/>
    <w:rsid w:val="007555A4"/>
    <w:rsid w:val="00763875"/>
    <w:rsid w:val="00782FC6"/>
    <w:rsid w:val="00790CB5"/>
    <w:rsid w:val="00792514"/>
    <w:rsid w:val="00794E83"/>
    <w:rsid w:val="00797BDB"/>
    <w:rsid w:val="007A023F"/>
    <w:rsid w:val="007A367D"/>
    <w:rsid w:val="007A3D41"/>
    <w:rsid w:val="007A6178"/>
    <w:rsid w:val="007A7902"/>
    <w:rsid w:val="007B6EE5"/>
    <w:rsid w:val="007C0A84"/>
    <w:rsid w:val="007C4AF4"/>
    <w:rsid w:val="007C4F1C"/>
    <w:rsid w:val="007C6A49"/>
    <w:rsid w:val="007D06AA"/>
    <w:rsid w:val="007D0A28"/>
    <w:rsid w:val="007D0CAA"/>
    <w:rsid w:val="007D5E6E"/>
    <w:rsid w:val="007E33F8"/>
    <w:rsid w:val="007E504C"/>
    <w:rsid w:val="007F4750"/>
    <w:rsid w:val="007F5F05"/>
    <w:rsid w:val="007F6138"/>
    <w:rsid w:val="007F7FCC"/>
    <w:rsid w:val="0080561A"/>
    <w:rsid w:val="00811B44"/>
    <w:rsid w:val="0081350F"/>
    <w:rsid w:val="00816F28"/>
    <w:rsid w:val="0082047A"/>
    <w:rsid w:val="00822A57"/>
    <w:rsid w:val="00823360"/>
    <w:rsid w:val="00823D39"/>
    <w:rsid w:val="008263C8"/>
    <w:rsid w:val="00834805"/>
    <w:rsid w:val="00836110"/>
    <w:rsid w:val="00845540"/>
    <w:rsid w:val="00854ECB"/>
    <w:rsid w:val="00856113"/>
    <w:rsid w:val="008611F5"/>
    <w:rsid w:val="00863508"/>
    <w:rsid w:val="0086660D"/>
    <w:rsid w:val="00874CDD"/>
    <w:rsid w:val="00877466"/>
    <w:rsid w:val="008954AF"/>
    <w:rsid w:val="008A110F"/>
    <w:rsid w:val="008A15B8"/>
    <w:rsid w:val="008A5988"/>
    <w:rsid w:val="008A7CB6"/>
    <w:rsid w:val="008B3348"/>
    <w:rsid w:val="008C0503"/>
    <w:rsid w:val="008C082E"/>
    <w:rsid w:val="008C12AB"/>
    <w:rsid w:val="008C2A70"/>
    <w:rsid w:val="008C6466"/>
    <w:rsid w:val="008D327B"/>
    <w:rsid w:val="008D32B8"/>
    <w:rsid w:val="008D63B9"/>
    <w:rsid w:val="008E3A66"/>
    <w:rsid w:val="008E7ADC"/>
    <w:rsid w:val="008F1110"/>
    <w:rsid w:val="00903168"/>
    <w:rsid w:val="009038B5"/>
    <w:rsid w:val="009157A6"/>
    <w:rsid w:val="00915EFD"/>
    <w:rsid w:val="00916FE5"/>
    <w:rsid w:val="00921CD5"/>
    <w:rsid w:val="009234F0"/>
    <w:rsid w:val="009256AD"/>
    <w:rsid w:val="009340D4"/>
    <w:rsid w:val="00941F81"/>
    <w:rsid w:val="00942281"/>
    <w:rsid w:val="00945241"/>
    <w:rsid w:val="00945FBA"/>
    <w:rsid w:val="009468DE"/>
    <w:rsid w:val="009506B3"/>
    <w:rsid w:val="00952359"/>
    <w:rsid w:val="00952C4F"/>
    <w:rsid w:val="009540E2"/>
    <w:rsid w:val="00960455"/>
    <w:rsid w:val="00962986"/>
    <w:rsid w:val="009654EC"/>
    <w:rsid w:val="009726F8"/>
    <w:rsid w:val="00974622"/>
    <w:rsid w:val="009A0095"/>
    <w:rsid w:val="009A1986"/>
    <w:rsid w:val="009A215D"/>
    <w:rsid w:val="009B14A8"/>
    <w:rsid w:val="009C027F"/>
    <w:rsid w:val="009C2DD4"/>
    <w:rsid w:val="009C52BC"/>
    <w:rsid w:val="009D5C14"/>
    <w:rsid w:val="009D7525"/>
    <w:rsid w:val="009E1EBD"/>
    <w:rsid w:val="009F1588"/>
    <w:rsid w:val="009F16F6"/>
    <w:rsid w:val="009F1D34"/>
    <w:rsid w:val="009F26D1"/>
    <w:rsid w:val="009F3A73"/>
    <w:rsid w:val="009F505C"/>
    <w:rsid w:val="00A00C89"/>
    <w:rsid w:val="00A02F0C"/>
    <w:rsid w:val="00A12A33"/>
    <w:rsid w:val="00A14022"/>
    <w:rsid w:val="00A17866"/>
    <w:rsid w:val="00A2756A"/>
    <w:rsid w:val="00A31946"/>
    <w:rsid w:val="00A323DA"/>
    <w:rsid w:val="00A37FA5"/>
    <w:rsid w:val="00A44645"/>
    <w:rsid w:val="00A526AB"/>
    <w:rsid w:val="00A56AFA"/>
    <w:rsid w:val="00A6247E"/>
    <w:rsid w:val="00A67EF4"/>
    <w:rsid w:val="00A70908"/>
    <w:rsid w:val="00A73DE6"/>
    <w:rsid w:val="00A807D9"/>
    <w:rsid w:val="00A9021B"/>
    <w:rsid w:val="00A90488"/>
    <w:rsid w:val="00A907E6"/>
    <w:rsid w:val="00AA2DB0"/>
    <w:rsid w:val="00AA60CF"/>
    <w:rsid w:val="00AB01B4"/>
    <w:rsid w:val="00AB3AA5"/>
    <w:rsid w:val="00AC077C"/>
    <w:rsid w:val="00AC5C60"/>
    <w:rsid w:val="00AD3077"/>
    <w:rsid w:val="00AD4044"/>
    <w:rsid w:val="00AD69BC"/>
    <w:rsid w:val="00AE36D2"/>
    <w:rsid w:val="00AE43EF"/>
    <w:rsid w:val="00AE5256"/>
    <w:rsid w:val="00AF24C2"/>
    <w:rsid w:val="00AF2DD6"/>
    <w:rsid w:val="00AF3592"/>
    <w:rsid w:val="00AF43EC"/>
    <w:rsid w:val="00AF4451"/>
    <w:rsid w:val="00AF71CD"/>
    <w:rsid w:val="00AF7D6F"/>
    <w:rsid w:val="00B03F40"/>
    <w:rsid w:val="00B0458D"/>
    <w:rsid w:val="00B26A45"/>
    <w:rsid w:val="00B30889"/>
    <w:rsid w:val="00B34D9B"/>
    <w:rsid w:val="00B40485"/>
    <w:rsid w:val="00B4067C"/>
    <w:rsid w:val="00B439BD"/>
    <w:rsid w:val="00B4477D"/>
    <w:rsid w:val="00B44CA2"/>
    <w:rsid w:val="00B54133"/>
    <w:rsid w:val="00B6229C"/>
    <w:rsid w:val="00B62D04"/>
    <w:rsid w:val="00B6477F"/>
    <w:rsid w:val="00B647F3"/>
    <w:rsid w:val="00B64DAC"/>
    <w:rsid w:val="00B6582A"/>
    <w:rsid w:val="00B66296"/>
    <w:rsid w:val="00B73AF5"/>
    <w:rsid w:val="00B755FC"/>
    <w:rsid w:val="00B82FD6"/>
    <w:rsid w:val="00B8515F"/>
    <w:rsid w:val="00B92147"/>
    <w:rsid w:val="00BA00AE"/>
    <w:rsid w:val="00BA1CCB"/>
    <w:rsid w:val="00BA41CF"/>
    <w:rsid w:val="00BA65B7"/>
    <w:rsid w:val="00BB3407"/>
    <w:rsid w:val="00BB6977"/>
    <w:rsid w:val="00BB7B51"/>
    <w:rsid w:val="00BC2A56"/>
    <w:rsid w:val="00BC2BF2"/>
    <w:rsid w:val="00BD0C32"/>
    <w:rsid w:val="00BD39BC"/>
    <w:rsid w:val="00BE0B8A"/>
    <w:rsid w:val="00BF3270"/>
    <w:rsid w:val="00BF4950"/>
    <w:rsid w:val="00C023F2"/>
    <w:rsid w:val="00C04398"/>
    <w:rsid w:val="00C06342"/>
    <w:rsid w:val="00C11E10"/>
    <w:rsid w:val="00C20396"/>
    <w:rsid w:val="00C21741"/>
    <w:rsid w:val="00C259B5"/>
    <w:rsid w:val="00C2737E"/>
    <w:rsid w:val="00C40108"/>
    <w:rsid w:val="00C4208E"/>
    <w:rsid w:val="00C44CB9"/>
    <w:rsid w:val="00C5346F"/>
    <w:rsid w:val="00C535EE"/>
    <w:rsid w:val="00C6029C"/>
    <w:rsid w:val="00C6368E"/>
    <w:rsid w:val="00C67DDD"/>
    <w:rsid w:val="00C67E28"/>
    <w:rsid w:val="00C74531"/>
    <w:rsid w:val="00C77447"/>
    <w:rsid w:val="00C815F5"/>
    <w:rsid w:val="00C82C08"/>
    <w:rsid w:val="00C83325"/>
    <w:rsid w:val="00C87CBE"/>
    <w:rsid w:val="00C906B0"/>
    <w:rsid w:val="00C9090B"/>
    <w:rsid w:val="00C92E28"/>
    <w:rsid w:val="00CA7A77"/>
    <w:rsid w:val="00CB25BC"/>
    <w:rsid w:val="00CB3E7A"/>
    <w:rsid w:val="00CB7CA7"/>
    <w:rsid w:val="00CD1F33"/>
    <w:rsid w:val="00CD21A0"/>
    <w:rsid w:val="00CD50FA"/>
    <w:rsid w:val="00CE71E9"/>
    <w:rsid w:val="00D0158F"/>
    <w:rsid w:val="00D12622"/>
    <w:rsid w:val="00D134FC"/>
    <w:rsid w:val="00D13868"/>
    <w:rsid w:val="00D139CB"/>
    <w:rsid w:val="00D15714"/>
    <w:rsid w:val="00D16202"/>
    <w:rsid w:val="00D20F06"/>
    <w:rsid w:val="00D20F0F"/>
    <w:rsid w:val="00D275E5"/>
    <w:rsid w:val="00D33C03"/>
    <w:rsid w:val="00D366E6"/>
    <w:rsid w:val="00D47E06"/>
    <w:rsid w:val="00D55517"/>
    <w:rsid w:val="00D576BE"/>
    <w:rsid w:val="00D610C7"/>
    <w:rsid w:val="00D61BD3"/>
    <w:rsid w:val="00D643DB"/>
    <w:rsid w:val="00D71C78"/>
    <w:rsid w:val="00D735B9"/>
    <w:rsid w:val="00D83E30"/>
    <w:rsid w:val="00D945D0"/>
    <w:rsid w:val="00D96554"/>
    <w:rsid w:val="00DA6696"/>
    <w:rsid w:val="00DB1FBD"/>
    <w:rsid w:val="00DC0651"/>
    <w:rsid w:val="00DC3093"/>
    <w:rsid w:val="00DC323D"/>
    <w:rsid w:val="00DC3474"/>
    <w:rsid w:val="00DC471A"/>
    <w:rsid w:val="00DC529E"/>
    <w:rsid w:val="00DD48D7"/>
    <w:rsid w:val="00DD539F"/>
    <w:rsid w:val="00DE3247"/>
    <w:rsid w:val="00DE37EF"/>
    <w:rsid w:val="00DE3AB4"/>
    <w:rsid w:val="00DE46FC"/>
    <w:rsid w:val="00DF06BB"/>
    <w:rsid w:val="00DF4B20"/>
    <w:rsid w:val="00E01A35"/>
    <w:rsid w:val="00E06258"/>
    <w:rsid w:val="00E10CD2"/>
    <w:rsid w:val="00E139FE"/>
    <w:rsid w:val="00E14002"/>
    <w:rsid w:val="00E176A1"/>
    <w:rsid w:val="00E21BFE"/>
    <w:rsid w:val="00E43A48"/>
    <w:rsid w:val="00E50E98"/>
    <w:rsid w:val="00E54FA9"/>
    <w:rsid w:val="00E64345"/>
    <w:rsid w:val="00E67E15"/>
    <w:rsid w:val="00E7046D"/>
    <w:rsid w:val="00E73A77"/>
    <w:rsid w:val="00E7442A"/>
    <w:rsid w:val="00E757E4"/>
    <w:rsid w:val="00E76710"/>
    <w:rsid w:val="00E801E9"/>
    <w:rsid w:val="00E80838"/>
    <w:rsid w:val="00E8356B"/>
    <w:rsid w:val="00E86088"/>
    <w:rsid w:val="00E87680"/>
    <w:rsid w:val="00E95869"/>
    <w:rsid w:val="00E97495"/>
    <w:rsid w:val="00EA0B22"/>
    <w:rsid w:val="00EA10A3"/>
    <w:rsid w:val="00EA1B26"/>
    <w:rsid w:val="00EA577E"/>
    <w:rsid w:val="00EB1A0F"/>
    <w:rsid w:val="00EB42C5"/>
    <w:rsid w:val="00EB52A7"/>
    <w:rsid w:val="00EB5484"/>
    <w:rsid w:val="00EC1216"/>
    <w:rsid w:val="00ED2D69"/>
    <w:rsid w:val="00ED48E7"/>
    <w:rsid w:val="00EE129B"/>
    <w:rsid w:val="00EE16B5"/>
    <w:rsid w:val="00EE4672"/>
    <w:rsid w:val="00EE67CB"/>
    <w:rsid w:val="00EF70C3"/>
    <w:rsid w:val="00F0001C"/>
    <w:rsid w:val="00F01328"/>
    <w:rsid w:val="00F05314"/>
    <w:rsid w:val="00F22A83"/>
    <w:rsid w:val="00F22B51"/>
    <w:rsid w:val="00F23B07"/>
    <w:rsid w:val="00F23C5F"/>
    <w:rsid w:val="00F24C56"/>
    <w:rsid w:val="00F2597B"/>
    <w:rsid w:val="00F25A5D"/>
    <w:rsid w:val="00F34196"/>
    <w:rsid w:val="00F43ADE"/>
    <w:rsid w:val="00F62E63"/>
    <w:rsid w:val="00F65C77"/>
    <w:rsid w:val="00F7604C"/>
    <w:rsid w:val="00F773F7"/>
    <w:rsid w:val="00F77797"/>
    <w:rsid w:val="00F77A37"/>
    <w:rsid w:val="00F82629"/>
    <w:rsid w:val="00FA4827"/>
    <w:rsid w:val="00FA4BA6"/>
    <w:rsid w:val="00FA6CBA"/>
    <w:rsid w:val="00FA70A3"/>
    <w:rsid w:val="00FA7EFC"/>
    <w:rsid w:val="00FB2371"/>
    <w:rsid w:val="00FB2802"/>
    <w:rsid w:val="00FB352E"/>
    <w:rsid w:val="00FC0C9A"/>
    <w:rsid w:val="00FC0F9B"/>
    <w:rsid w:val="00FC46E2"/>
    <w:rsid w:val="00FD1820"/>
    <w:rsid w:val="00FD25B5"/>
    <w:rsid w:val="00FD401A"/>
    <w:rsid w:val="00FD5098"/>
    <w:rsid w:val="00FD5B6D"/>
    <w:rsid w:val="00FD67D6"/>
    <w:rsid w:val="00FE7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3B004C"/>
  <w15:chartTrackingRefBased/>
  <w15:docId w15:val="{C348F07E-0E3A-49C0-8C5E-1830CF2B7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sz w:val="4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 w:cs="Arial"/>
      <w:color w:val="FF0000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left="2880" w:firstLine="720"/>
      <w:outlineLvl w:val="3"/>
    </w:pPr>
    <w:rPr>
      <w:rFonts w:ascii="Arial" w:hAnsi="Arial" w:cs="Arial"/>
      <w:b/>
      <w:color w:val="0000FF"/>
      <w:sz w:val="22"/>
      <w:szCs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 w:cs="Arial"/>
      <w:i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Strong">
    <w:name w:val="Strong"/>
    <w:uiPriority w:val="22"/>
    <w:qFormat/>
    <w:rPr>
      <w:b/>
      <w:bCs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spacing w:line="360" w:lineRule="auto"/>
      <w:jc w:val="both"/>
    </w:pPr>
    <w:rPr>
      <w:rFonts w:ascii="Arial" w:hAnsi="Arial" w:cs="Arial"/>
      <w:sz w:val="22"/>
      <w:szCs w:val="24"/>
      <w:lang w:val="en-US" w:eastAsia="en-US"/>
    </w:rPr>
  </w:style>
  <w:style w:type="table" w:styleId="TableGrid">
    <w:name w:val="Table Grid"/>
    <w:basedOn w:val="TableNormal"/>
    <w:rsid w:val="00AA60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semiHidden/>
    <w:unhideWhenUsed/>
    <w:rsid w:val="001759DE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26BDD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626BDD"/>
    <w:rPr>
      <w:rFonts w:ascii="Consolas" w:hAnsi="Consolas"/>
      <w:sz w:val="21"/>
      <w:szCs w:val="21"/>
    </w:rPr>
  </w:style>
  <w:style w:type="character" w:customStyle="1" w:styleId="Heading1Char">
    <w:name w:val="Heading 1 Char"/>
    <w:link w:val="Heading1"/>
    <w:rsid w:val="002A4F6C"/>
    <w:rPr>
      <w:b/>
      <w:sz w:val="44"/>
      <w:u w:val="single"/>
    </w:rPr>
  </w:style>
  <w:style w:type="paragraph" w:customStyle="1" w:styleId="Default">
    <w:name w:val="Default"/>
    <w:rsid w:val="00AF24C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361CA4"/>
    <w:pPr>
      <w:spacing w:before="100" w:beforeAutospacing="1" w:after="100" w:afterAutospacing="1"/>
    </w:pPr>
    <w:rPr>
      <w:rFonts w:eastAsia="Calibri"/>
      <w:szCs w:val="24"/>
    </w:rPr>
  </w:style>
  <w:style w:type="paragraph" w:customStyle="1" w:styleId="CVBodyText">
    <w:name w:val="CV Body Text"/>
    <w:basedOn w:val="Normal"/>
    <w:rsid w:val="001F6BE2"/>
    <w:pPr>
      <w:spacing w:before="80" w:line="264" w:lineRule="auto"/>
    </w:pPr>
    <w:rPr>
      <w:rFonts w:ascii="Arial Narrow" w:eastAsia="Calibri" w:hAnsi="Arial Narrow"/>
      <w:color w:val="000000"/>
      <w:sz w:val="20"/>
      <w:lang w:eastAsia="en-US"/>
    </w:rPr>
  </w:style>
  <w:style w:type="paragraph" w:customStyle="1" w:styleId="sign3">
    <w:name w:val="sign3"/>
    <w:basedOn w:val="Normal"/>
    <w:uiPriority w:val="99"/>
    <w:rsid w:val="009A0095"/>
    <w:pPr>
      <w:spacing w:after="240"/>
      <w:jc w:val="both"/>
    </w:pPr>
    <w:rPr>
      <w:rFonts w:eastAsia="Calibri"/>
      <w:sz w:val="20"/>
    </w:rPr>
  </w:style>
  <w:style w:type="paragraph" w:customStyle="1" w:styleId="Text">
    <w:name w:val="Text"/>
    <w:basedOn w:val="Normal"/>
    <w:rsid w:val="00FC46E2"/>
    <w:pPr>
      <w:spacing w:after="200"/>
    </w:pPr>
    <w:rPr>
      <w:rFonts w:ascii="Arial" w:eastAsia="Calibri" w:hAnsi="Arial" w:cs="Arial"/>
      <w:sz w:val="20"/>
    </w:rPr>
  </w:style>
  <w:style w:type="paragraph" w:styleId="ListParagraph">
    <w:name w:val="List Paragraph"/>
    <w:basedOn w:val="Normal"/>
    <w:uiPriority w:val="34"/>
    <w:qFormat/>
    <w:rsid w:val="00B82FD6"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apple-converted-space">
    <w:name w:val="apple-converted-space"/>
    <w:rsid w:val="000B4F9E"/>
  </w:style>
  <w:style w:type="paragraph" w:styleId="BalloonText">
    <w:name w:val="Balloon Text"/>
    <w:basedOn w:val="Normal"/>
    <w:link w:val="BalloonTextChar"/>
    <w:uiPriority w:val="99"/>
    <w:semiHidden/>
    <w:unhideWhenUsed/>
    <w:rsid w:val="00FA7EF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A7EFC"/>
    <w:rPr>
      <w:rFonts w:ascii="Segoe UI" w:hAnsi="Segoe UI" w:cs="Segoe UI"/>
      <w:sz w:val="18"/>
      <w:szCs w:val="18"/>
    </w:rPr>
  </w:style>
  <w:style w:type="character" w:customStyle="1" w:styleId="articletext">
    <w:name w:val="article_text"/>
    <w:rsid w:val="00E7442A"/>
  </w:style>
  <w:style w:type="character" w:customStyle="1" w:styleId="st">
    <w:name w:val="st"/>
    <w:rsid w:val="00834805"/>
  </w:style>
  <w:style w:type="character" w:customStyle="1" w:styleId="highlight">
    <w:name w:val="highlight"/>
    <w:rsid w:val="00903168"/>
  </w:style>
  <w:style w:type="character" w:customStyle="1" w:styleId="FooterChar">
    <w:name w:val="Footer Char"/>
    <w:link w:val="Footer"/>
    <w:uiPriority w:val="99"/>
    <w:rsid w:val="00AB3AA5"/>
    <w:rPr>
      <w:sz w:val="24"/>
    </w:rPr>
  </w:style>
  <w:style w:type="character" w:customStyle="1" w:styleId="HeaderChar">
    <w:name w:val="Header Char"/>
    <w:link w:val="Header"/>
    <w:uiPriority w:val="99"/>
    <w:rsid w:val="007A023F"/>
    <w:rPr>
      <w:sz w:val="24"/>
    </w:rPr>
  </w:style>
  <w:style w:type="character" w:styleId="Emphasis">
    <w:name w:val="Emphasis"/>
    <w:basedOn w:val="DefaultParagraphFont"/>
    <w:uiPriority w:val="20"/>
    <w:qFormat/>
    <w:rsid w:val="00E95869"/>
    <w:rPr>
      <w:i/>
      <w:iCs/>
    </w:rPr>
  </w:style>
  <w:style w:type="paragraph" w:customStyle="1" w:styleId="font8">
    <w:name w:val="font_8"/>
    <w:basedOn w:val="Normal"/>
    <w:rsid w:val="00E176A1"/>
    <w:pPr>
      <w:spacing w:before="100" w:beforeAutospacing="1" w:after="100" w:afterAutospacing="1"/>
    </w:pPr>
    <w:rPr>
      <w:szCs w:val="24"/>
    </w:rPr>
  </w:style>
  <w:style w:type="character" w:customStyle="1" w:styleId="wixguard">
    <w:name w:val="wixguard"/>
    <w:basedOn w:val="DefaultParagraphFont"/>
    <w:rsid w:val="00E176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5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2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0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6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newcastlelawsociety.asn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FFEC98-787E-42AA-BB6F-620919C89C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CASTLE LAW SOCIETY INC</vt:lpstr>
    </vt:vector>
  </TitlesOfParts>
  <Company>Lucas - Jones &amp; Assoc</Company>
  <LinksUpToDate>false</LinksUpToDate>
  <CharactersWithSpaces>1252</CharactersWithSpaces>
  <SharedDoc>false</SharedDoc>
  <HLinks>
    <vt:vector size="18" baseType="variant">
      <vt:variant>
        <vt:i4>7274587</vt:i4>
      </vt:variant>
      <vt:variant>
        <vt:i4>3</vt:i4>
      </vt:variant>
      <vt:variant>
        <vt:i4>0</vt:i4>
      </vt:variant>
      <vt:variant>
        <vt:i4>5</vt:i4>
      </vt:variant>
      <vt:variant>
        <vt:lpwstr>mailto:colin.james@newcastle.edu.au</vt:lpwstr>
      </vt:variant>
      <vt:variant>
        <vt:lpwstr/>
      </vt:variant>
      <vt:variant>
        <vt:i4>65657</vt:i4>
      </vt:variant>
      <vt:variant>
        <vt:i4>0</vt:i4>
      </vt:variant>
      <vt:variant>
        <vt:i4>0</vt:i4>
      </vt:variant>
      <vt:variant>
        <vt:i4>5</vt:i4>
      </vt:variant>
      <vt:variant>
        <vt:lpwstr>mailto:secretariat@newcastlelawsociety.asn.au</vt:lpwstr>
      </vt:variant>
      <vt:variant>
        <vt:lpwstr/>
      </vt:variant>
      <vt:variant>
        <vt:i4>7471147</vt:i4>
      </vt:variant>
      <vt:variant>
        <vt:i4>3</vt:i4>
      </vt:variant>
      <vt:variant>
        <vt:i4>0</vt:i4>
      </vt:variant>
      <vt:variant>
        <vt:i4>5</vt:i4>
      </vt:variant>
      <vt:variant>
        <vt:lpwstr>http://www.lawsociety.com.au/ForSolictors/practisinglawinnsw/mclecpd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CASTLE LAW SOCIETY INC</dc:title>
  <dc:subject/>
  <dc:creator>Jenny Richards</dc:creator>
  <cp:keywords/>
  <cp:lastModifiedBy>Jenny Richards</cp:lastModifiedBy>
  <cp:revision>4</cp:revision>
  <cp:lastPrinted>2021-03-03T22:50:00Z</cp:lastPrinted>
  <dcterms:created xsi:type="dcterms:W3CDTF">2021-05-20T01:51:00Z</dcterms:created>
  <dcterms:modified xsi:type="dcterms:W3CDTF">2021-05-25T01:45:00Z</dcterms:modified>
</cp:coreProperties>
</file>